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96666" w14:textId="53BC7CA9" w:rsidR="002A4DFC" w:rsidRDefault="002A4DFC" w:rsidP="002A4DFC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EWIS-CLARK STATE COLLEGE</w:t>
      </w:r>
    </w:p>
    <w:p w14:paraId="34FEDEB0" w14:textId="7E39922B" w:rsidR="003F102D" w:rsidRDefault="002A4DFC" w:rsidP="002A4DFC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EQUEST FOR INFORMAL BIDS</w:t>
      </w:r>
    </w:p>
    <w:p w14:paraId="2DA734F8" w14:textId="77777777" w:rsidR="002A4DFC" w:rsidRPr="00DC562C" w:rsidRDefault="002A4DFC" w:rsidP="002A4DFC">
      <w:pPr>
        <w:contextualSpacing/>
        <w:rPr>
          <w:b/>
        </w:rPr>
      </w:pPr>
    </w:p>
    <w:p w14:paraId="35B7C4B9" w14:textId="65C11E42" w:rsidR="002A4DFC" w:rsidRPr="00DC562C" w:rsidRDefault="002A4DFC" w:rsidP="002A4DFC">
      <w:pPr>
        <w:contextualSpacing/>
        <w:rPr>
          <w:b/>
        </w:rPr>
      </w:pPr>
      <w:r w:rsidRPr="00DC562C">
        <w:rPr>
          <w:b/>
        </w:rPr>
        <w:t xml:space="preserve">Issue Date: </w:t>
      </w:r>
      <w:r w:rsidR="006C3551" w:rsidRPr="00237A78">
        <w:rPr>
          <w:bCs/>
        </w:rPr>
        <w:t>August 11</w:t>
      </w:r>
      <w:r w:rsidR="00D57B63" w:rsidRPr="00237A78">
        <w:rPr>
          <w:bCs/>
        </w:rPr>
        <w:t>, 2023</w:t>
      </w:r>
    </w:p>
    <w:p w14:paraId="632A4A17" w14:textId="3ABC5601" w:rsidR="002A4DFC" w:rsidRPr="00DC562C" w:rsidRDefault="002A4DFC" w:rsidP="002A4DFC">
      <w:pPr>
        <w:contextualSpacing/>
        <w:rPr>
          <w:b/>
        </w:rPr>
      </w:pPr>
      <w:r w:rsidRPr="00DC562C">
        <w:rPr>
          <w:b/>
        </w:rPr>
        <w:t>Project: Mechanical-Technical Building (MTB) – Welding Lab Electrical Upgrades</w:t>
      </w:r>
    </w:p>
    <w:p w14:paraId="686940A0" w14:textId="3A864942" w:rsidR="002A4DFC" w:rsidRPr="00DC562C" w:rsidRDefault="002A4DFC" w:rsidP="002A4DFC">
      <w:pPr>
        <w:contextualSpacing/>
        <w:rPr>
          <w:bCs/>
        </w:rPr>
      </w:pPr>
      <w:r w:rsidRPr="00DC562C">
        <w:rPr>
          <w:b/>
        </w:rPr>
        <w:t>Project #:</w:t>
      </w:r>
      <w:r w:rsidRPr="00DC562C">
        <w:rPr>
          <w:bCs/>
        </w:rPr>
        <w:t xml:space="preserve"> </w:t>
      </w:r>
      <w:r w:rsidRPr="00237A78">
        <w:rPr>
          <w:bCs/>
        </w:rPr>
        <w:t>LC</w:t>
      </w:r>
      <w:r w:rsidR="006C3551" w:rsidRPr="00237A78">
        <w:rPr>
          <w:bCs/>
        </w:rPr>
        <w:t>240001</w:t>
      </w:r>
    </w:p>
    <w:p w14:paraId="6E1F511D" w14:textId="7F6786D8" w:rsidR="002A4DFC" w:rsidRPr="00A14964" w:rsidRDefault="002A4DFC" w:rsidP="002A4DFC">
      <w:pPr>
        <w:contextualSpacing/>
        <w:rPr>
          <w:b/>
          <w:sz w:val="24"/>
          <w:szCs w:val="24"/>
        </w:rPr>
      </w:pPr>
    </w:p>
    <w:p w14:paraId="28E12606" w14:textId="3FC56217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Owner/Agency:</w:t>
      </w:r>
    </w:p>
    <w:p w14:paraId="607C7D3C" w14:textId="1D0D987D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Lewis-Clark State College </w:t>
      </w:r>
      <w:r w:rsidR="00DC562C" w:rsidRPr="00A14964">
        <w:rPr>
          <w:bCs/>
        </w:rPr>
        <w:t>(LC State)</w:t>
      </w:r>
    </w:p>
    <w:p w14:paraId="22DD4476" w14:textId="5A4DB725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Physical Plant</w:t>
      </w:r>
    </w:p>
    <w:p w14:paraId="1D98184B" w14:textId="47E4A3C6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538 11th Ave</w:t>
      </w:r>
    </w:p>
    <w:p w14:paraId="6EE8BC47" w14:textId="77777777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Lewiston, ID  83501</w:t>
      </w:r>
    </w:p>
    <w:p w14:paraId="718BD11F" w14:textId="04DC6EBA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(208) 792-2247</w:t>
      </w:r>
    </w:p>
    <w:p w14:paraId="440D59CD" w14:textId="0A483DCB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Owner Contact:  Redgy Erb / </w:t>
      </w:r>
      <w:hyperlink r:id="rId8" w:history="1">
        <w:r w:rsidRPr="00A14964">
          <w:rPr>
            <w:rStyle w:val="Hyperlink"/>
            <w:bCs/>
          </w:rPr>
          <w:t>rgerb@lcsc.edu</w:t>
        </w:r>
      </w:hyperlink>
    </w:p>
    <w:p w14:paraId="4F3AF4F3" w14:textId="2297E61E" w:rsidR="002A4DFC" w:rsidRPr="00A14964" w:rsidRDefault="002A4DFC" w:rsidP="002A4DFC">
      <w:pPr>
        <w:contextualSpacing/>
        <w:rPr>
          <w:b/>
        </w:rPr>
      </w:pPr>
    </w:p>
    <w:p w14:paraId="23D3E233" w14:textId="43B1C21C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Architect/Engineer:</w:t>
      </w:r>
    </w:p>
    <w:p w14:paraId="129982CA" w14:textId="0012498F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Musgrove Engineers</w:t>
      </w:r>
    </w:p>
    <w:p w14:paraId="263B4511" w14:textId="77777777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 xml:space="preserve">234 S. </w:t>
      </w:r>
      <w:proofErr w:type="spellStart"/>
      <w:r w:rsidRPr="00A14964">
        <w:rPr>
          <w:bCs/>
        </w:rPr>
        <w:t>Wisperwood</w:t>
      </w:r>
      <w:proofErr w:type="spellEnd"/>
      <w:r w:rsidRPr="00A14964">
        <w:rPr>
          <w:bCs/>
        </w:rPr>
        <w:t xml:space="preserve"> Way</w:t>
      </w:r>
    </w:p>
    <w:p w14:paraId="4AD5742B" w14:textId="77777777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Boise, ID  83709</w:t>
      </w:r>
    </w:p>
    <w:p w14:paraId="79D66B09" w14:textId="77777777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(208) 384-0585</w:t>
      </w:r>
    </w:p>
    <w:p w14:paraId="74A84D2B" w14:textId="03AC901C" w:rsidR="00651F51" w:rsidRPr="00A14964" w:rsidRDefault="002A4DFC" w:rsidP="002A4DFC">
      <w:pPr>
        <w:contextualSpacing/>
        <w:rPr>
          <w:bCs/>
        </w:rPr>
      </w:pPr>
      <w:r w:rsidRPr="00A14964">
        <w:rPr>
          <w:bCs/>
        </w:rPr>
        <w:t>Contact: Nick Schafer/</w:t>
      </w:r>
      <w:hyperlink r:id="rId9" w:history="1">
        <w:r w:rsidRPr="00A14964">
          <w:rPr>
            <w:rStyle w:val="Hyperlink"/>
            <w:bCs/>
          </w:rPr>
          <w:t>nicks@musgrovepa.com</w:t>
        </w:r>
      </w:hyperlink>
    </w:p>
    <w:p w14:paraId="30EE99C5" w14:textId="2B345334" w:rsidR="002A4DFC" w:rsidRPr="00A14964" w:rsidRDefault="002A4DFC" w:rsidP="002A4DFC">
      <w:pPr>
        <w:contextualSpacing/>
        <w:rPr>
          <w:bCs/>
          <w:sz w:val="24"/>
          <w:szCs w:val="24"/>
        </w:rPr>
      </w:pPr>
    </w:p>
    <w:p w14:paraId="3075F5B0" w14:textId="52AEB12A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>Bid Due Date:</w:t>
      </w:r>
    </w:p>
    <w:p w14:paraId="385F3143" w14:textId="702D3D6F" w:rsidR="002A4DFC" w:rsidRPr="00237A78" w:rsidRDefault="002A4DFC" w:rsidP="002A4DFC">
      <w:pPr>
        <w:contextualSpacing/>
        <w:rPr>
          <w:bCs/>
        </w:rPr>
      </w:pPr>
      <w:r w:rsidRPr="00A14964">
        <w:rPr>
          <w:bCs/>
        </w:rPr>
        <w:t>Bids shall be due no later than 2:00 P.M</w:t>
      </w:r>
      <w:r w:rsidRPr="00237A78">
        <w:rPr>
          <w:bCs/>
        </w:rPr>
        <w:t xml:space="preserve">. (Pacific Time), </w:t>
      </w:r>
      <w:r w:rsidR="006C3551" w:rsidRPr="00237A78">
        <w:rPr>
          <w:bCs/>
        </w:rPr>
        <w:t>September 13</w:t>
      </w:r>
      <w:r w:rsidRPr="00237A78">
        <w:rPr>
          <w:bCs/>
        </w:rPr>
        <w:t>, 2023.  Bids shall be delivered</w:t>
      </w:r>
      <w:r w:rsidR="00AD14B6" w:rsidRPr="00237A78">
        <w:rPr>
          <w:bCs/>
        </w:rPr>
        <w:t xml:space="preserve">, </w:t>
      </w:r>
      <w:r w:rsidRPr="00237A78">
        <w:rPr>
          <w:bCs/>
        </w:rPr>
        <w:t>mailed</w:t>
      </w:r>
      <w:r w:rsidR="00AD14B6" w:rsidRPr="00237A78">
        <w:rPr>
          <w:bCs/>
        </w:rPr>
        <w:t xml:space="preserve"> or emailed</w:t>
      </w:r>
      <w:r w:rsidRPr="00237A78">
        <w:rPr>
          <w:bCs/>
        </w:rPr>
        <w:t xml:space="preserve"> to </w:t>
      </w:r>
      <w:r w:rsidR="00D57B63" w:rsidRPr="00237A78">
        <w:rPr>
          <w:bCs/>
        </w:rPr>
        <w:t>LC State</w:t>
      </w:r>
      <w:r w:rsidRPr="00237A78">
        <w:rPr>
          <w:bCs/>
        </w:rPr>
        <w:t xml:space="preserve"> Physical Plant, 538 11th Ave, Lewiston, </w:t>
      </w:r>
      <w:r w:rsidR="00DC562C" w:rsidRPr="00237A78">
        <w:rPr>
          <w:bCs/>
        </w:rPr>
        <w:t>Idaho 83501</w:t>
      </w:r>
      <w:r w:rsidRPr="00237A78">
        <w:rPr>
          <w:bCs/>
        </w:rPr>
        <w:t xml:space="preserve">. </w:t>
      </w:r>
      <w:r w:rsidR="00AD14B6" w:rsidRPr="00237A78">
        <w:rPr>
          <w:bCs/>
        </w:rPr>
        <w:t>Email</w:t>
      </w:r>
      <w:r w:rsidR="006C3551" w:rsidRPr="00237A78">
        <w:rPr>
          <w:bCs/>
        </w:rPr>
        <w:t>ed bids shall be sent to rgerb@lcsc.edu</w:t>
      </w:r>
      <w:r w:rsidR="00AD14B6" w:rsidRPr="00237A78">
        <w:rPr>
          <w:bCs/>
        </w:rPr>
        <w:t xml:space="preserve">. </w:t>
      </w:r>
      <w:r w:rsidRPr="00237A78">
        <w:rPr>
          <w:bCs/>
        </w:rPr>
        <w:t xml:space="preserve"> Bidder is responsible to ensure bids are received by the date and time listed.</w:t>
      </w:r>
    </w:p>
    <w:p w14:paraId="5542B677" w14:textId="77777777" w:rsidR="002A4DFC" w:rsidRPr="00237A78" w:rsidRDefault="002A4DFC" w:rsidP="002A4DFC">
      <w:pPr>
        <w:contextualSpacing/>
        <w:rPr>
          <w:bCs/>
        </w:rPr>
      </w:pPr>
    </w:p>
    <w:p w14:paraId="6F891601" w14:textId="389207D1" w:rsidR="002A4DFC" w:rsidRPr="00237A78" w:rsidRDefault="002A4DFC" w:rsidP="002A4DFC">
      <w:pPr>
        <w:contextualSpacing/>
        <w:rPr>
          <w:b/>
        </w:rPr>
      </w:pPr>
      <w:r w:rsidRPr="00237A78">
        <w:rPr>
          <w:b/>
        </w:rPr>
        <w:t xml:space="preserve"> Pre-Bid Walkthrough (Not mandatory):</w:t>
      </w:r>
    </w:p>
    <w:p w14:paraId="791E0FBB" w14:textId="4B2C545B" w:rsidR="002A4DFC" w:rsidRPr="00237A78" w:rsidRDefault="002A4DFC" w:rsidP="002A4DFC">
      <w:pPr>
        <w:contextualSpacing/>
        <w:rPr>
          <w:bCs/>
        </w:rPr>
      </w:pPr>
      <w:r w:rsidRPr="00237A78">
        <w:rPr>
          <w:bCs/>
        </w:rPr>
        <w:t>Location: LC State Physical Plant, 538 11th Ave, Lewiston, Idaho, then adjourn to the site.</w:t>
      </w:r>
    </w:p>
    <w:p w14:paraId="114E8461" w14:textId="3DFAA8A7" w:rsidR="002A4DFC" w:rsidRPr="00A14964" w:rsidRDefault="002A4DFC" w:rsidP="002A4DFC">
      <w:pPr>
        <w:contextualSpacing/>
        <w:rPr>
          <w:bCs/>
        </w:rPr>
      </w:pPr>
      <w:r w:rsidRPr="00237A78">
        <w:rPr>
          <w:bCs/>
        </w:rPr>
        <w:t xml:space="preserve">Date/Time: </w:t>
      </w:r>
      <w:r w:rsidR="007C2907" w:rsidRPr="00237A78">
        <w:rPr>
          <w:bCs/>
        </w:rPr>
        <w:t>August 30</w:t>
      </w:r>
      <w:r w:rsidRPr="00237A78">
        <w:rPr>
          <w:bCs/>
        </w:rPr>
        <w:t>, 2023 10:00 A.M.</w:t>
      </w:r>
    </w:p>
    <w:p w14:paraId="0F01835B" w14:textId="77777777" w:rsidR="002A4DFC" w:rsidRPr="00A14964" w:rsidRDefault="002A4DFC" w:rsidP="002A4DFC">
      <w:pPr>
        <w:contextualSpacing/>
        <w:rPr>
          <w:bCs/>
        </w:rPr>
      </w:pPr>
    </w:p>
    <w:p w14:paraId="09426BD4" w14:textId="1EF5979C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 xml:space="preserve">Project Scope: </w:t>
      </w:r>
    </w:p>
    <w:p w14:paraId="542F5997" w14:textId="702F4292" w:rsidR="002A4DFC" w:rsidRPr="00A14964" w:rsidRDefault="002A4DFC" w:rsidP="002A4DFC">
      <w:pPr>
        <w:contextualSpacing/>
        <w:rPr>
          <w:bCs/>
        </w:rPr>
      </w:pPr>
      <w:r w:rsidRPr="00A14964">
        <w:rPr>
          <w:bCs/>
        </w:rPr>
        <w:t>Project scope includes: Contractor to provide and install electrical upgrades at the Mechanical-Technical Building Welding Lab as detailed in the plans and specifications provided by Musgrove Engineers (referenced to as attachments A &amp; B).  The work shall include: all labor and materials to provide a complete operable system, building permit (Idaho Division of Professional &amp; Occupational Licenses), and all other fees associated with inspection of the work.</w:t>
      </w:r>
    </w:p>
    <w:p w14:paraId="6019C762" w14:textId="77777777" w:rsidR="00DC562C" w:rsidRPr="00A14964" w:rsidRDefault="00DC562C" w:rsidP="002A4DFC">
      <w:pPr>
        <w:contextualSpacing/>
        <w:rPr>
          <w:b/>
          <w:sz w:val="24"/>
          <w:szCs w:val="24"/>
        </w:rPr>
      </w:pPr>
    </w:p>
    <w:p w14:paraId="378CCAD3" w14:textId="77777777" w:rsidR="002A4DFC" w:rsidRPr="00A14964" w:rsidRDefault="002A4DFC" w:rsidP="002A4DFC">
      <w:pPr>
        <w:contextualSpacing/>
        <w:rPr>
          <w:b/>
        </w:rPr>
      </w:pPr>
      <w:r w:rsidRPr="00A14964">
        <w:rPr>
          <w:b/>
        </w:rPr>
        <w:t xml:space="preserve">Plans, specifications, and bid documents are on file for examination at the following locations: </w:t>
      </w:r>
    </w:p>
    <w:p w14:paraId="715503BC" w14:textId="38DFC7EA" w:rsidR="00AC44A3" w:rsidRPr="00A14964" w:rsidRDefault="002A4DFC" w:rsidP="00AC44A3">
      <w:pPr>
        <w:contextualSpacing/>
        <w:rPr>
          <w:bCs/>
        </w:rPr>
      </w:pPr>
      <w:r w:rsidRPr="00A14964">
        <w:rPr>
          <w:bCs/>
        </w:rPr>
        <w:t>Lewis-Clark State College, 538 11th Avenue, Lewiston, ID</w:t>
      </w:r>
      <w:r w:rsidR="00AC44A3">
        <w:rPr>
          <w:bCs/>
        </w:rPr>
        <w:t xml:space="preserve"> 83501.</w:t>
      </w:r>
      <w:r w:rsidRPr="00A14964">
        <w:rPr>
          <w:bCs/>
        </w:rPr>
        <w:t xml:space="preserve"> </w:t>
      </w:r>
      <w:r w:rsidR="00AC44A3">
        <w:rPr>
          <w:bCs/>
        </w:rPr>
        <w:t xml:space="preserve"> Phone: </w:t>
      </w:r>
      <w:r w:rsidR="00AC44A3" w:rsidRPr="00A14964">
        <w:rPr>
          <w:bCs/>
        </w:rPr>
        <w:t>(208) 792-2247</w:t>
      </w:r>
      <w:r w:rsidR="00AC44A3">
        <w:rPr>
          <w:bCs/>
        </w:rPr>
        <w:t>.</w:t>
      </w:r>
    </w:p>
    <w:p w14:paraId="680D24D4" w14:textId="69F02D5C" w:rsidR="00AD14B6" w:rsidRDefault="002A4DFC" w:rsidP="00AC44A3">
      <w:pPr>
        <w:contextualSpacing/>
        <w:rPr>
          <w:bCs/>
        </w:rPr>
      </w:pPr>
      <w:r w:rsidRPr="00A14964">
        <w:rPr>
          <w:bCs/>
        </w:rPr>
        <w:t>Electronic versions of the documents may be</w:t>
      </w:r>
      <w:r w:rsidR="00AD14B6">
        <w:rPr>
          <w:bCs/>
        </w:rPr>
        <w:t xml:space="preserve"> accessed at: </w:t>
      </w:r>
      <w:hyperlink r:id="rId10" w:history="1">
        <w:r w:rsidR="00AD14B6" w:rsidRPr="008F0240">
          <w:rPr>
            <w:rStyle w:val="Hyperlink"/>
            <w:bCs/>
          </w:rPr>
          <w:t>https://www.lcsc.edu/purchasing/vendors/current-solicitations</w:t>
        </w:r>
      </w:hyperlink>
    </w:p>
    <w:p w14:paraId="2D84F5A9" w14:textId="77777777" w:rsidR="00A14964" w:rsidRPr="00A14964" w:rsidRDefault="00A14964" w:rsidP="002A4DFC">
      <w:pPr>
        <w:contextualSpacing/>
        <w:rPr>
          <w:bCs/>
        </w:rPr>
      </w:pPr>
    </w:p>
    <w:p w14:paraId="1F85FCE6" w14:textId="7171AAEB" w:rsidR="002A4DFC" w:rsidRPr="002A4DFC" w:rsidRDefault="00AC44A3" w:rsidP="002A4DFC">
      <w:pPr>
        <w:contextualSpacing/>
        <w:rPr>
          <w:bCs/>
        </w:rPr>
      </w:pPr>
      <w:r>
        <w:rPr>
          <w:b/>
        </w:rPr>
        <w:t>State Policy</w:t>
      </w:r>
      <w:r w:rsidR="002A4DFC" w:rsidRPr="002A4DFC">
        <w:rPr>
          <w:bCs/>
        </w:rPr>
        <w:t xml:space="preserve"> (By reference):</w:t>
      </w:r>
    </w:p>
    <w:p w14:paraId="7243CE08" w14:textId="77777777" w:rsidR="002A4DFC" w:rsidRPr="002A4DFC" w:rsidRDefault="002A4DFC" w:rsidP="002A4DFC">
      <w:pPr>
        <w:contextualSpacing/>
        <w:rPr>
          <w:bCs/>
        </w:rPr>
      </w:pPr>
      <w:r w:rsidRPr="002A4DFC">
        <w:rPr>
          <w:bCs/>
        </w:rPr>
        <w:t xml:space="preserve">Informal bids shall be based on provisions of § 67-2805 of the Idaho Code along with § 44-1001 and 44- 1002 dealing with labor preference and §72-1717 dealing with an alcohol and drug-free workplace. </w:t>
      </w:r>
    </w:p>
    <w:p w14:paraId="1168B0E9" w14:textId="76BFED16" w:rsidR="002A4DFC" w:rsidRDefault="002A4DFC" w:rsidP="002A4DFC">
      <w:pPr>
        <w:contextualSpacing/>
        <w:rPr>
          <w:bCs/>
        </w:rPr>
      </w:pPr>
    </w:p>
    <w:p w14:paraId="01C175B8" w14:textId="77777777" w:rsidR="00DC562C" w:rsidRPr="00916D13" w:rsidRDefault="00DC562C" w:rsidP="00DC562C">
      <w:pPr>
        <w:spacing w:before="138"/>
        <w:ind w:right="817"/>
        <w:rPr>
          <w:b/>
          <w:sz w:val="21"/>
        </w:rPr>
      </w:pPr>
      <w:r w:rsidRPr="00916D13">
        <w:rPr>
          <w:b/>
          <w:sz w:val="21"/>
        </w:rPr>
        <w:t>SUPPLEMENTAL CONDITIONS:</w:t>
      </w:r>
    </w:p>
    <w:p w14:paraId="75CDCFA2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Bids are to be submitted to the Owner/Agency by the date and time listed above and to the location listed above.</w:t>
      </w:r>
    </w:p>
    <w:p w14:paraId="73A3781B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Informal Bid Proposal form is attached.  The form shall be completed in its entirety.  If a section does not apply, mark “NA” in that section.  Incomplete bid forms will be deemed non-responsive.</w:t>
      </w:r>
    </w:p>
    <w:p w14:paraId="6143971F" w14:textId="401C69A4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Bidders are asked to not contact LC State departmental personnel with questions regarding the project.  All questions should be directed to the LC State and Engineer’s contact listed above.</w:t>
      </w:r>
    </w:p>
    <w:p w14:paraId="79096F14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Bid addenda will be issued by the Engineer.  Bidders shall acknowledge receipt of all addenda on the informal bid proposal form.</w:t>
      </w:r>
    </w:p>
    <w:p w14:paraId="79F744E7" w14:textId="77777777" w:rsidR="00DC562C" w:rsidRPr="00E519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Informal bid proposal form shall be signed by a signatory of the contractor having authority to bind the contractor to contracts.</w:t>
      </w:r>
    </w:p>
    <w:p w14:paraId="1E1B4ED3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>
        <w:rPr>
          <w:sz w:val="21"/>
        </w:rPr>
        <w:t>A</w:t>
      </w:r>
      <w:r w:rsidRPr="00916D13">
        <w:rPr>
          <w:sz w:val="21"/>
        </w:rPr>
        <w:t xml:space="preserve"> bid bond </w:t>
      </w:r>
      <w:r>
        <w:rPr>
          <w:sz w:val="21"/>
        </w:rPr>
        <w:t>is not</w:t>
      </w:r>
      <w:r w:rsidRPr="00916D13">
        <w:rPr>
          <w:sz w:val="21"/>
        </w:rPr>
        <w:t xml:space="preserve"> required. </w:t>
      </w:r>
    </w:p>
    <w:p w14:paraId="18ABC6B4" w14:textId="43C20220" w:rsidR="00DC562C" w:rsidRPr="00916D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817"/>
        <w:contextualSpacing w:val="0"/>
        <w:rPr>
          <w:sz w:val="21"/>
        </w:rPr>
      </w:pPr>
      <w:r w:rsidRPr="00916D13">
        <w:rPr>
          <w:sz w:val="21"/>
        </w:rPr>
        <w:t xml:space="preserve">A performance bond and labor and materials payment bond each in the amount </w:t>
      </w:r>
      <w:r w:rsidR="00D14E9C">
        <w:rPr>
          <w:sz w:val="21"/>
        </w:rPr>
        <w:t xml:space="preserve">not less than 85% </w:t>
      </w:r>
      <w:r w:rsidRPr="00916D13">
        <w:rPr>
          <w:sz w:val="21"/>
        </w:rPr>
        <w:t>of the contract amount will be required for work accomplished on this contract prior to execution of the contract</w:t>
      </w:r>
      <w:r w:rsidR="00D14E9C">
        <w:rPr>
          <w:sz w:val="21"/>
        </w:rPr>
        <w:t xml:space="preserve">, as required per </w:t>
      </w:r>
      <w:r w:rsidR="00D14E9C" w:rsidRPr="00D14E9C">
        <w:rPr>
          <w:sz w:val="21"/>
        </w:rPr>
        <w:t>§54-1926</w:t>
      </w:r>
      <w:r w:rsidR="00D14E9C">
        <w:rPr>
          <w:sz w:val="21"/>
        </w:rPr>
        <w:t>.</w:t>
      </w:r>
    </w:p>
    <w:p w14:paraId="10F296E6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An Idaho Public Works Contractors License is required at the time of submitting a bid for this project.  All c</w:t>
      </w:r>
      <w:r w:rsidRPr="00916D13">
        <w:rPr>
          <w:sz w:val="21"/>
        </w:rPr>
        <w:t>ontractors</w:t>
      </w:r>
      <w:r>
        <w:rPr>
          <w:sz w:val="21"/>
        </w:rPr>
        <w:t>, s</w:t>
      </w:r>
      <w:r w:rsidRPr="00916D13">
        <w:rPr>
          <w:sz w:val="21"/>
        </w:rPr>
        <w:t xml:space="preserve">pecialty </w:t>
      </w:r>
      <w:r>
        <w:rPr>
          <w:sz w:val="21"/>
        </w:rPr>
        <w:t>c</w:t>
      </w:r>
      <w:r w:rsidRPr="00916D13">
        <w:rPr>
          <w:sz w:val="21"/>
        </w:rPr>
        <w:t>ontractors</w:t>
      </w:r>
      <w:r>
        <w:rPr>
          <w:sz w:val="21"/>
        </w:rPr>
        <w:t>, and sub-contractors</w:t>
      </w:r>
      <w:r w:rsidRPr="00916D13">
        <w:rPr>
          <w:sz w:val="21"/>
        </w:rPr>
        <w:t xml:space="preserve"> must have a</w:t>
      </w:r>
      <w:r>
        <w:rPr>
          <w:sz w:val="21"/>
        </w:rPr>
        <w:t>n Idaho</w:t>
      </w:r>
      <w:r w:rsidRPr="00916D13">
        <w:rPr>
          <w:sz w:val="21"/>
        </w:rPr>
        <w:t xml:space="preserve"> Public Works Contractors license as suitable for work to be accomplished on this contract at the time of bid.</w:t>
      </w:r>
    </w:p>
    <w:p w14:paraId="4593AF2D" w14:textId="2D9FBA12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Prevailing Wage / Davis-Bacon Wages are not a requirement of this project.</w:t>
      </w:r>
    </w:p>
    <w:p w14:paraId="4DB41EF9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 xml:space="preserve">A building permit is required for this project and shall be included within the contractor’s bid.  Building permits are issued by the Idaho Division of Occupational &amp; Professional Licenses (DOPL), and can be calculated on their website: </w:t>
      </w:r>
      <w:r w:rsidRPr="00BA15F0">
        <w:rPr>
          <w:sz w:val="21"/>
        </w:rPr>
        <w:t>https://dbs.idaho.gov/building-fees-calculator/</w:t>
      </w:r>
    </w:p>
    <w:p w14:paraId="12151731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The DOPL plan review fee has been paid by the Owner/Agency.  This cost shall not be included within the contractor’s bid.</w:t>
      </w:r>
    </w:p>
    <w:p w14:paraId="4E277962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t>A Contractor’s Affidavit Concerning Alcohol and Drug-Free Workplace must be submitted with the bid.</w:t>
      </w:r>
    </w:p>
    <w:p w14:paraId="5B68827C" w14:textId="77777777" w:rsidR="00DC562C" w:rsidRPr="00916D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40" w:after="0" w:line="240" w:lineRule="auto"/>
        <w:ind w:right="550"/>
        <w:contextualSpacing w:val="0"/>
        <w:rPr>
          <w:sz w:val="21"/>
        </w:rPr>
      </w:pPr>
      <w:r>
        <w:rPr>
          <w:sz w:val="21"/>
        </w:rPr>
        <w:lastRenderedPageBreak/>
        <w:t>Idaho Naming Law is a requirement for bidding this project.  All specialty contractors and sub-contractors shall be listed on the contractor’s informal bid proposal form.</w:t>
      </w:r>
    </w:p>
    <w:p w14:paraId="5362BFBD" w14:textId="77777777" w:rsidR="00DC562C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6" w:after="0" w:line="240" w:lineRule="auto"/>
        <w:ind w:right="876"/>
        <w:contextualSpacing w:val="0"/>
        <w:rPr>
          <w:sz w:val="21"/>
        </w:rPr>
      </w:pPr>
      <w:r w:rsidRPr="00916D13">
        <w:rPr>
          <w:sz w:val="21"/>
        </w:rPr>
        <w:t>The contractor will be required to maintain Contactors Liability Insurance to include Workman’s Compensation (</w:t>
      </w:r>
      <w:r>
        <w:rPr>
          <w:sz w:val="21"/>
        </w:rPr>
        <w:t>$1,000,000</w:t>
      </w:r>
      <w:r w:rsidRPr="00916D13">
        <w:rPr>
          <w:sz w:val="21"/>
        </w:rPr>
        <w:t xml:space="preserve">), </w:t>
      </w:r>
      <w:r>
        <w:rPr>
          <w:sz w:val="21"/>
        </w:rPr>
        <w:t>Commercial General</w:t>
      </w:r>
      <w:r w:rsidRPr="00916D13">
        <w:rPr>
          <w:sz w:val="21"/>
        </w:rPr>
        <w:t xml:space="preserve"> Liability ($1</w:t>
      </w:r>
      <w:r>
        <w:rPr>
          <w:sz w:val="21"/>
        </w:rPr>
        <w:t>,0</w:t>
      </w:r>
      <w:r w:rsidRPr="00916D13">
        <w:rPr>
          <w:sz w:val="21"/>
        </w:rPr>
        <w:t xml:space="preserve">00,000 </w:t>
      </w:r>
      <w:r>
        <w:rPr>
          <w:sz w:val="21"/>
        </w:rPr>
        <w:t xml:space="preserve">per occurrence and $2,000,000 aggregate </w:t>
      </w:r>
      <w:r w:rsidRPr="00916D13">
        <w:rPr>
          <w:sz w:val="21"/>
        </w:rPr>
        <w:t xml:space="preserve">minimum) and </w:t>
      </w:r>
      <w:r>
        <w:rPr>
          <w:sz w:val="21"/>
        </w:rPr>
        <w:t>Automobile</w:t>
      </w:r>
      <w:r w:rsidRPr="00916D13">
        <w:rPr>
          <w:sz w:val="21"/>
        </w:rPr>
        <w:t xml:space="preserve"> Liability ($1,000,000) combined single limits for bodily injury and property damage). Provide a Certificate of Insurance prior to bid award.</w:t>
      </w:r>
    </w:p>
    <w:p w14:paraId="0E6296B2" w14:textId="77777777" w:rsidR="00DC562C" w:rsidRPr="00090D8E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7" w:after="0" w:line="240" w:lineRule="auto"/>
        <w:ind w:right="712"/>
        <w:contextualSpacing w:val="0"/>
        <w:rPr>
          <w:sz w:val="21"/>
        </w:rPr>
      </w:pPr>
      <w:r>
        <w:rPr>
          <w:sz w:val="21"/>
        </w:rPr>
        <w:t xml:space="preserve">Contract time: </w:t>
      </w:r>
      <w:r w:rsidRPr="00090D8E">
        <w:rPr>
          <w:sz w:val="21"/>
        </w:rPr>
        <w:t xml:space="preserve">Bidder agrees to commence work on a date specified in writing by the Owner/Agency as the Notice to Proceed, and to substantially complete the work within </w:t>
      </w:r>
      <w:r>
        <w:rPr>
          <w:b/>
          <w:sz w:val="21"/>
          <w:u w:val="single"/>
        </w:rPr>
        <w:t>150</w:t>
      </w:r>
      <w:r w:rsidRPr="00090D8E">
        <w:rPr>
          <w:b/>
          <w:sz w:val="21"/>
          <w:u w:val="single"/>
        </w:rPr>
        <w:t xml:space="preserve"> consecutive calendar days</w:t>
      </w:r>
      <w:r w:rsidRPr="00090D8E">
        <w:rPr>
          <w:sz w:val="21"/>
        </w:rPr>
        <w:t xml:space="preserve"> thereafter.</w:t>
      </w:r>
    </w:p>
    <w:p w14:paraId="773BE6C1" w14:textId="78088E3E" w:rsidR="00DC562C" w:rsidRPr="00916D13" w:rsidRDefault="00DC562C" w:rsidP="00DC562C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138" w:after="0" w:line="240" w:lineRule="auto"/>
        <w:ind w:right="760"/>
        <w:contextualSpacing w:val="0"/>
        <w:rPr>
          <w:sz w:val="21"/>
        </w:rPr>
      </w:pPr>
      <w:r w:rsidRPr="00916D13">
        <w:rPr>
          <w:sz w:val="21"/>
        </w:rPr>
        <w:t>All work is to be Substantially Complete</w:t>
      </w:r>
      <w:r>
        <w:rPr>
          <w:sz w:val="21"/>
        </w:rPr>
        <w:t xml:space="preserve"> </w:t>
      </w:r>
      <w:r w:rsidRPr="00237A78">
        <w:rPr>
          <w:sz w:val="21"/>
        </w:rPr>
        <w:t xml:space="preserve">by </w:t>
      </w:r>
      <w:r w:rsidR="00B27C4A" w:rsidRPr="00237A78">
        <w:rPr>
          <w:b/>
          <w:sz w:val="21"/>
        </w:rPr>
        <w:t>February 12</w:t>
      </w:r>
      <w:r w:rsidRPr="00237A78">
        <w:rPr>
          <w:b/>
          <w:sz w:val="21"/>
        </w:rPr>
        <w:t>, 202</w:t>
      </w:r>
      <w:r w:rsidR="00B27C4A" w:rsidRPr="00237A78">
        <w:rPr>
          <w:b/>
          <w:sz w:val="21"/>
        </w:rPr>
        <w:t>4</w:t>
      </w:r>
      <w:r w:rsidRPr="00237A78">
        <w:rPr>
          <w:b/>
          <w:sz w:val="21"/>
        </w:rPr>
        <w:t xml:space="preserve">.  </w:t>
      </w:r>
      <w:r w:rsidRPr="00237A78">
        <w:rPr>
          <w:sz w:val="21"/>
        </w:rPr>
        <w:t>Bidder</w:t>
      </w:r>
      <w:r w:rsidRPr="00916D13">
        <w:rPr>
          <w:sz w:val="21"/>
        </w:rPr>
        <w:t xml:space="preserve"> further agrees to pay as liquidated damages, the sum of </w:t>
      </w:r>
      <w:r w:rsidRPr="00916D13">
        <w:rPr>
          <w:b/>
          <w:sz w:val="21"/>
          <w:u w:val="thick"/>
        </w:rPr>
        <w:t>$500</w:t>
      </w:r>
      <w:r>
        <w:rPr>
          <w:b/>
          <w:sz w:val="21"/>
          <w:u w:val="thick"/>
        </w:rPr>
        <w:t xml:space="preserve"> (five hundred dollars)</w:t>
      </w:r>
      <w:r w:rsidRPr="00916D13">
        <w:rPr>
          <w:b/>
          <w:sz w:val="21"/>
        </w:rPr>
        <w:t xml:space="preserve"> </w:t>
      </w:r>
      <w:r w:rsidRPr="00916D13">
        <w:rPr>
          <w:sz w:val="21"/>
        </w:rPr>
        <w:t>for each consecutive calendar day after the established substantial completion date or adjusted date as established by change order.</w:t>
      </w:r>
    </w:p>
    <w:p w14:paraId="3BF76771" w14:textId="77777777" w:rsidR="00DC562C" w:rsidRPr="002A4DFC" w:rsidRDefault="00DC562C" w:rsidP="002A4DFC">
      <w:pPr>
        <w:contextualSpacing/>
        <w:rPr>
          <w:bCs/>
        </w:rPr>
      </w:pPr>
    </w:p>
    <w:p w14:paraId="627EFEA2" w14:textId="054A091C" w:rsidR="001F04E2" w:rsidRPr="002A4DFC" w:rsidRDefault="001F04E2">
      <w:pPr>
        <w:contextualSpacing/>
        <w:rPr>
          <w:sz w:val="20"/>
          <w:szCs w:val="20"/>
        </w:rPr>
      </w:pPr>
    </w:p>
    <w:p w14:paraId="044C3597" w14:textId="7AB0A117" w:rsidR="002A4DFC" w:rsidRPr="002A4DFC" w:rsidRDefault="002A4DFC">
      <w:pPr>
        <w:contextualSpacing/>
        <w:rPr>
          <w:sz w:val="20"/>
          <w:szCs w:val="20"/>
        </w:rPr>
      </w:pPr>
    </w:p>
    <w:p w14:paraId="6520FB3F" w14:textId="3D537E86" w:rsidR="002A4DFC" w:rsidRPr="002A4DFC" w:rsidRDefault="002A4DFC">
      <w:pPr>
        <w:contextualSpacing/>
        <w:rPr>
          <w:sz w:val="20"/>
          <w:szCs w:val="20"/>
        </w:rPr>
      </w:pPr>
    </w:p>
    <w:p w14:paraId="47299DF7" w14:textId="229DEAEB" w:rsidR="002A4DFC" w:rsidRDefault="002A4DFC">
      <w:pPr>
        <w:contextualSpacing/>
      </w:pPr>
    </w:p>
    <w:p w14:paraId="1F49F936" w14:textId="73EA5D2A" w:rsidR="002A4DFC" w:rsidRDefault="002A4DFC">
      <w:pPr>
        <w:contextualSpacing/>
      </w:pPr>
    </w:p>
    <w:p w14:paraId="6E8F674B" w14:textId="77777777" w:rsidR="000011ED" w:rsidRDefault="000011ED" w:rsidP="000011ED">
      <w:pPr>
        <w:contextualSpacing/>
      </w:pPr>
    </w:p>
    <w:p w14:paraId="0E7AAC46" w14:textId="77777777" w:rsidR="00261445" w:rsidRDefault="00261445">
      <w:r>
        <w:br w:type="page"/>
      </w:r>
    </w:p>
    <w:p w14:paraId="636BBE1A" w14:textId="1F50DEAB" w:rsidR="00DC562C" w:rsidRDefault="00DC562C" w:rsidP="00261445">
      <w:pPr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NFORMAL BID PROPOSAL FORM</w:t>
      </w:r>
    </w:p>
    <w:p w14:paraId="7C7B079B" w14:textId="77777777" w:rsidR="00A14964" w:rsidRDefault="00A14964" w:rsidP="00261445">
      <w:pPr>
        <w:contextualSpacing/>
        <w:jc w:val="center"/>
        <w:rPr>
          <w:b/>
          <w:sz w:val="24"/>
          <w:szCs w:val="24"/>
        </w:rPr>
      </w:pPr>
    </w:p>
    <w:p w14:paraId="60E28043" w14:textId="16DFBC13" w:rsidR="00DC562C" w:rsidRPr="00A14964" w:rsidRDefault="00DC562C" w:rsidP="00A14964">
      <w:pPr>
        <w:rPr>
          <w:b/>
        </w:rPr>
      </w:pPr>
      <w:r w:rsidRPr="00A14964">
        <w:rPr>
          <w:b/>
        </w:rPr>
        <w:t>Informal Bid Proposal for:</w:t>
      </w:r>
      <w:r w:rsidR="00A14964">
        <w:rPr>
          <w:b/>
        </w:rPr>
        <w:t xml:space="preserve"> </w:t>
      </w:r>
    </w:p>
    <w:p w14:paraId="55F20710" w14:textId="77777777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>Project: Mechanical-Technical Building (MTB) – Welding Lab Electrical Upgrades</w:t>
      </w:r>
    </w:p>
    <w:p w14:paraId="4105C21C" w14:textId="3D3A22C0" w:rsidR="00DC562C" w:rsidRPr="00DC562C" w:rsidRDefault="00DC562C" w:rsidP="00DC562C">
      <w:pPr>
        <w:contextualSpacing/>
        <w:rPr>
          <w:bCs/>
        </w:rPr>
      </w:pPr>
      <w:r w:rsidRPr="00DC562C">
        <w:rPr>
          <w:b/>
        </w:rPr>
        <w:t>Project #:</w:t>
      </w:r>
      <w:r w:rsidRPr="00DC562C">
        <w:rPr>
          <w:bCs/>
        </w:rPr>
        <w:t xml:space="preserve"> </w:t>
      </w:r>
      <w:r w:rsidRPr="00237A78">
        <w:rPr>
          <w:bCs/>
        </w:rPr>
        <w:t>LC</w:t>
      </w:r>
      <w:r w:rsidR="00541B3B" w:rsidRPr="00237A78">
        <w:rPr>
          <w:bCs/>
        </w:rPr>
        <w:t>240001</w:t>
      </w:r>
    </w:p>
    <w:p w14:paraId="7CC704F5" w14:textId="77777777" w:rsidR="00DC562C" w:rsidRPr="00DC562C" w:rsidRDefault="00DC562C" w:rsidP="00DC562C">
      <w:pPr>
        <w:pStyle w:val="BodyText"/>
      </w:pPr>
    </w:p>
    <w:p w14:paraId="7A161C84" w14:textId="77777777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 xml:space="preserve">Lewis-Clark State College </w:t>
      </w:r>
    </w:p>
    <w:p w14:paraId="3D50FB59" w14:textId="77777777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>Physical Plant</w:t>
      </w:r>
    </w:p>
    <w:p w14:paraId="66C767DC" w14:textId="40A758D5" w:rsidR="00DC562C" w:rsidRPr="00DC562C" w:rsidRDefault="00DC562C" w:rsidP="00DC562C">
      <w:pPr>
        <w:contextualSpacing/>
        <w:rPr>
          <w:b/>
        </w:rPr>
      </w:pPr>
      <w:r w:rsidRPr="00DC562C">
        <w:rPr>
          <w:b/>
        </w:rPr>
        <w:t>538 11th Avenue</w:t>
      </w:r>
    </w:p>
    <w:p w14:paraId="0AE85DA8" w14:textId="60D11B80" w:rsidR="00DC562C" w:rsidRDefault="00DC562C" w:rsidP="00DC562C">
      <w:pPr>
        <w:contextualSpacing/>
        <w:rPr>
          <w:b/>
        </w:rPr>
      </w:pPr>
      <w:r w:rsidRPr="00DC562C">
        <w:rPr>
          <w:b/>
        </w:rPr>
        <w:t>Lewiston, ID 83501</w:t>
      </w:r>
    </w:p>
    <w:p w14:paraId="6B93D675" w14:textId="33F9548F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Sealed bids to be clearly marked “BID FOR MECHANICAL-TECHNICAL BUILDING (MTB) – WELDING LAB ELECTRICAL UPGRADES”</w:t>
      </w:r>
      <w:r>
        <w:rPr>
          <w:rFonts w:asciiTheme="minorHAnsi" w:hAnsiTheme="minorHAnsi" w:cstheme="minorHAnsi"/>
        </w:rPr>
        <w:t xml:space="preserve">. </w:t>
      </w:r>
    </w:p>
    <w:p w14:paraId="219745CF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435DEC97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The undersigned proposes to do the above work in accordance with the request for informal bids and all drawings and specifications attached thereto.</w:t>
      </w:r>
    </w:p>
    <w:p w14:paraId="054A4742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0D9C5FC2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</w:rPr>
        <w:t>The Bidder agrees to commence work upon receipt of a contract and Notice to Proceed, and to complete the work within the calendar days indicated in the Contract Documents.</w:t>
      </w:r>
    </w:p>
    <w:p w14:paraId="43125278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30F299E4" w14:textId="6BBC5C5C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</w:rPr>
      </w:pPr>
      <w:r w:rsidRPr="00A14964">
        <w:rPr>
          <w:rFonts w:asciiTheme="minorHAnsi" w:hAnsiTheme="minorHAnsi" w:cstheme="minorHAnsi"/>
          <w:b/>
          <w:bCs/>
        </w:rPr>
        <w:t>Bidder acknowledges receipt of Addenda No</w:t>
      </w:r>
      <w:r w:rsidRPr="00A14964">
        <w:rPr>
          <w:rFonts w:asciiTheme="minorHAnsi" w:hAnsiTheme="minorHAnsi"/>
          <w:b/>
          <w:bCs/>
          <w:u w:val="single"/>
        </w:rPr>
        <w:t xml:space="preserve"> </w:t>
      </w:r>
      <w:r w:rsidRPr="00A14964">
        <w:rPr>
          <w:rFonts w:asciiTheme="minorHAnsi" w:hAnsiTheme="minorHAnsi"/>
          <w:b/>
          <w:bCs/>
          <w:u w:val="single"/>
        </w:rPr>
        <w:tab/>
        <w:t xml:space="preserve"> </w:t>
      </w:r>
      <w:r w:rsidR="00AC44A3">
        <w:rPr>
          <w:rFonts w:asciiTheme="minorHAnsi" w:hAnsiTheme="minorHAnsi"/>
          <w:b/>
          <w:bCs/>
          <w:u w:val="single"/>
        </w:rPr>
        <w:t xml:space="preserve">  </w:t>
      </w:r>
      <w:r w:rsidRPr="00A14964">
        <w:rPr>
          <w:rFonts w:asciiTheme="minorHAnsi" w:hAnsiTheme="minorHAnsi"/>
          <w:b/>
          <w:bCs/>
          <w:u w:val="single"/>
        </w:rPr>
        <w:t xml:space="preserve"> </w:t>
      </w:r>
      <w:r w:rsidRPr="00A14964">
        <w:rPr>
          <w:rFonts w:asciiTheme="minorHAnsi" w:hAnsiTheme="minorHAnsi"/>
          <w:b/>
          <w:bCs/>
        </w:rPr>
        <w:t>through</w:t>
      </w:r>
      <w:bookmarkStart w:id="0" w:name="_Hlk142319641"/>
      <w:r w:rsidRPr="00A14964">
        <w:rPr>
          <w:rFonts w:asciiTheme="minorHAnsi" w:hAnsiTheme="minorHAnsi"/>
          <w:b/>
          <w:bCs/>
          <w:u w:val="single"/>
        </w:rPr>
        <w:t xml:space="preserve"> </w:t>
      </w:r>
      <w:r w:rsidRPr="00A14964">
        <w:rPr>
          <w:rFonts w:asciiTheme="minorHAnsi" w:hAnsiTheme="minorHAnsi"/>
          <w:b/>
          <w:bCs/>
          <w:u w:val="single"/>
        </w:rPr>
        <w:tab/>
      </w:r>
      <w:bookmarkEnd w:id="0"/>
      <w:r w:rsidRPr="00A14964">
        <w:rPr>
          <w:rFonts w:asciiTheme="minorHAnsi" w:hAnsiTheme="minorHAnsi"/>
          <w:b/>
          <w:bCs/>
        </w:rPr>
        <w:t>.</w:t>
      </w:r>
    </w:p>
    <w:p w14:paraId="66068090" w14:textId="77777777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227F121F" w14:textId="38A10F59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 w:cstheme="minorHAnsi"/>
          <w:b/>
          <w:bCs/>
        </w:rPr>
        <w:t>BASE PROPOSAL</w:t>
      </w:r>
      <w:r w:rsidRPr="00A14964">
        <w:rPr>
          <w:rFonts w:asciiTheme="minorHAnsi" w:hAnsiTheme="minorHAnsi" w:cstheme="minorHAnsi"/>
        </w:rPr>
        <w:t>: Bidder agrees to perform all of the base proposal Work described in the specifications and shown on the plans for the sum of:</w:t>
      </w:r>
    </w:p>
    <w:p w14:paraId="236AAF89" w14:textId="3BA040A6" w:rsidR="00A14964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A14964">
        <w:rPr>
          <w:rFonts w:asciiTheme="minorHAnsi" w:hAnsiTheme="minorHAnsi"/>
          <w:u w:val="single"/>
        </w:rPr>
        <w:tab/>
        <w:t xml:space="preserve">                                                                                                             </w:t>
      </w:r>
      <w:r>
        <w:rPr>
          <w:rFonts w:asciiTheme="minorHAnsi" w:hAnsiTheme="minorHAnsi"/>
          <w:u w:val="single"/>
        </w:rPr>
        <w:t xml:space="preserve">                  </w:t>
      </w:r>
      <w:r w:rsidRPr="00A14964">
        <w:rPr>
          <w:rFonts w:asciiTheme="minorHAnsi" w:hAnsiTheme="minorHAnsi"/>
          <w:u w:val="single"/>
        </w:rPr>
        <w:t xml:space="preserve"> </w:t>
      </w:r>
      <w:r w:rsidRPr="00A14964">
        <w:rPr>
          <w:rFonts w:asciiTheme="minorHAnsi" w:hAnsiTheme="minorHAnsi"/>
          <w:spacing w:val="-3"/>
        </w:rPr>
        <w:t>Dollars</w:t>
      </w:r>
      <w:r w:rsidRPr="00A14964">
        <w:rPr>
          <w:rFonts w:asciiTheme="minorHAnsi" w:hAnsiTheme="minorHAnsi"/>
          <w:spacing w:val="-9"/>
        </w:rPr>
        <w:t xml:space="preserve"> </w:t>
      </w:r>
      <w:r w:rsidRPr="00A14964">
        <w:rPr>
          <w:rFonts w:asciiTheme="minorHAnsi" w:hAnsiTheme="minorHAnsi"/>
          <w:spacing w:val="-4"/>
        </w:rPr>
        <w:t>($</w:t>
      </w:r>
      <w:r w:rsidRPr="00A14964">
        <w:rPr>
          <w:rFonts w:asciiTheme="minorHAnsi" w:hAnsiTheme="minorHAnsi"/>
          <w:spacing w:val="-4"/>
          <w:u w:val="single"/>
        </w:rPr>
        <w:t xml:space="preserve"> </w:t>
      </w:r>
      <w:r w:rsidRPr="00A14964">
        <w:rPr>
          <w:rFonts w:asciiTheme="minorHAnsi" w:hAnsiTheme="minorHAnsi"/>
          <w:spacing w:val="-4"/>
          <w:u w:val="single"/>
        </w:rPr>
        <w:tab/>
        <w:t xml:space="preserve">       </w:t>
      </w:r>
      <w:r>
        <w:rPr>
          <w:rFonts w:asciiTheme="minorHAnsi" w:hAnsiTheme="minorHAnsi"/>
          <w:spacing w:val="-4"/>
          <w:u w:val="single"/>
        </w:rPr>
        <w:t xml:space="preserve"> </w:t>
      </w:r>
      <w:proofErr w:type="gramStart"/>
      <w:r>
        <w:rPr>
          <w:rFonts w:asciiTheme="minorHAnsi" w:hAnsiTheme="minorHAnsi"/>
          <w:spacing w:val="-4"/>
          <w:u w:val="single"/>
        </w:rPr>
        <w:t xml:space="preserve"> </w:t>
      </w:r>
      <w:r w:rsidR="00D542BA" w:rsidRPr="00A14964">
        <w:rPr>
          <w:rFonts w:asciiTheme="minorHAnsi" w:hAnsiTheme="minorHAnsi"/>
          <w:spacing w:val="-4"/>
          <w:u w:val="single"/>
        </w:rPr>
        <w:t xml:space="preserve"> )</w:t>
      </w:r>
      <w:proofErr w:type="gramEnd"/>
    </w:p>
    <w:p w14:paraId="24F62049" w14:textId="41DF025E" w:rsidR="00DC562C" w:rsidRPr="00A14964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i/>
          <w:iCs/>
        </w:rPr>
      </w:pPr>
      <w:r w:rsidRPr="00A14964">
        <w:rPr>
          <w:rFonts w:asciiTheme="minorHAnsi" w:hAnsiTheme="minorHAnsi" w:cstheme="minorHAnsi"/>
          <w:i/>
          <w:iCs/>
        </w:rPr>
        <w:t>(Amount shall be shown in both words and figures. In case of discrepancy, the amount shown in words will govern.)</w:t>
      </w:r>
    </w:p>
    <w:p w14:paraId="14D6A5E4" w14:textId="77777777" w:rsidR="00DC562C" w:rsidRDefault="00DC562C" w:rsidP="00DC562C">
      <w:pPr>
        <w:pStyle w:val="BodyText"/>
        <w:spacing w:before="40"/>
        <w:ind w:right="112"/>
        <w:jc w:val="both"/>
      </w:pPr>
    </w:p>
    <w:p w14:paraId="36CC5D78" w14:textId="77777777" w:rsidR="00A14964" w:rsidRDefault="00A14964" w:rsidP="00A14964">
      <w:pPr>
        <w:spacing w:line="238" w:lineRule="auto"/>
      </w:pPr>
      <w:r>
        <w:rPr>
          <w:b/>
        </w:rPr>
        <w:t>NO ALTERNATES LISTED</w:t>
      </w:r>
    </w:p>
    <w:p w14:paraId="7EC1CB65" w14:textId="77777777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Heating, Ventilating &amp; Air Conditioning (HVAC)</w:t>
      </w:r>
    </w:p>
    <w:p w14:paraId="670E34B7" w14:textId="61B8A835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</w:t>
      </w:r>
    </w:p>
    <w:p w14:paraId="2A9744B0" w14:textId="42B70ACF" w:rsidR="00A14964" w:rsidRPr="00BD4FAF" w:rsidRDefault="00A14964" w:rsidP="00A14964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="002B74F6" w:rsidRPr="002B74F6">
        <w:rPr>
          <w:u w:val="single"/>
        </w:rPr>
        <w:t xml:space="preserve">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219216F7" w14:textId="20B576BA" w:rsidR="00DC562C" w:rsidRPr="00BD4FAF" w:rsidRDefault="00A14964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HVAC Contractors License No. </w:t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="002B74F6">
        <w:rPr>
          <w:u w:val="single"/>
        </w:rPr>
        <w:tab/>
      </w:r>
      <w:r w:rsidRPr="00BD4FAF">
        <w:rPr>
          <w:rFonts w:asciiTheme="minorHAnsi" w:hAnsiTheme="minorHAnsi" w:cstheme="minorHAnsi"/>
        </w:rPr>
        <w:t xml:space="preserve"> </w:t>
      </w:r>
    </w:p>
    <w:p w14:paraId="2FBFA4D3" w14:textId="77777777" w:rsidR="002B74F6" w:rsidRDefault="002B74F6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</w:p>
    <w:p w14:paraId="248B54A9" w14:textId="6C9874A4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t>Electrical</w:t>
      </w:r>
    </w:p>
    <w:p w14:paraId="0EF18893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</w:p>
    <w:p w14:paraId="631124F9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Pr="002B74F6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23C45FCB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HVAC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BD4FAF">
        <w:rPr>
          <w:rFonts w:asciiTheme="minorHAnsi" w:hAnsiTheme="minorHAnsi" w:cstheme="minorHAnsi"/>
        </w:rPr>
        <w:t xml:space="preserve"> </w:t>
      </w:r>
    </w:p>
    <w:p w14:paraId="01B4B096" w14:textId="228E5DE0" w:rsidR="00DC562C" w:rsidRPr="00BD4FAF" w:rsidRDefault="00DC562C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65BD361F" w14:textId="413B630A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  <w:b/>
          <w:bCs/>
          <w:u w:val="single"/>
        </w:rPr>
      </w:pPr>
      <w:r w:rsidRPr="00BD4FAF">
        <w:rPr>
          <w:rFonts w:asciiTheme="minorHAnsi" w:hAnsiTheme="minorHAnsi" w:cstheme="minorHAnsi"/>
          <w:b/>
          <w:bCs/>
          <w:u w:val="single"/>
        </w:rPr>
        <w:lastRenderedPageBreak/>
        <w:t>Plumbing</w:t>
      </w:r>
    </w:p>
    <w:p w14:paraId="508E77AC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Name)</w:t>
      </w:r>
      <w:r w:rsidRPr="00BD4FAF">
        <w:rPr>
          <w:rFonts w:asciiTheme="minorHAnsi" w:hAnsiTheme="minorHAnsi" w:cstheme="minorHAnsi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</w:t>
      </w:r>
    </w:p>
    <w:p w14:paraId="0491DDBA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Address)</w:t>
      </w:r>
      <w:r w:rsidRPr="002B74F6"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</w:t>
      </w:r>
    </w:p>
    <w:p w14:paraId="6AF3CCAF" w14:textId="77777777" w:rsidR="002B74F6" w:rsidRPr="00BD4FAF" w:rsidRDefault="002B74F6" w:rsidP="002B74F6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 xml:space="preserve">Idaho Public Works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 xml:space="preserve">           </w:t>
      </w:r>
      <w:r w:rsidRPr="00BD4FAF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Idaho HVAC Contractors License No.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BD4FAF">
        <w:rPr>
          <w:rFonts w:asciiTheme="minorHAnsi" w:hAnsiTheme="minorHAnsi" w:cstheme="minorHAnsi"/>
        </w:rPr>
        <w:t xml:space="preserve"> </w:t>
      </w:r>
    </w:p>
    <w:p w14:paraId="4AB429A6" w14:textId="55EDBBBD" w:rsidR="00A14964" w:rsidRPr="00BD4FAF" w:rsidRDefault="00BD4FAF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ab/>
      </w:r>
    </w:p>
    <w:p w14:paraId="531ED479" w14:textId="2A36C1A4" w:rsidR="00A14964" w:rsidRPr="00BD4FAF" w:rsidRDefault="00BD4FAF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FAILURE TO NAME A PROPERLY LICENSED SUBCONTRACTOR IN EACH OF THE ABOVE CATEGORIES WILL RENDER THE BID NON-RESPONSIVE AND VOID.</w:t>
      </w:r>
    </w:p>
    <w:p w14:paraId="423E7192" w14:textId="7097D61D" w:rsidR="00A14964" w:rsidRPr="00BD4FAF" w:rsidRDefault="00A14964" w:rsidP="00DC562C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</w:p>
    <w:p w14:paraId="440A8F47" w14:textId="77777777" w:rsidR="00BD4FAF" w:rsidRPr="00BD4FAF" w:rsidRDefault="00BD4FAF" w:rsidP="00BD4FAF">
      <w:pPr>
        <w:pStyle w:val="BodyText"/>
        <w:spacing w:before="40"/>
        <w:ind w:right="112"/>
        <w:jc w:val="both"/>
        <w:rPr>
          <w:rFonts w:asciiTheme="minorHAnsi" w:hAnsiTheme="minorHAnsi" w:cstheme="minorHAnsi"/>
        </w:rPr>
      </w:pPr>
      <w:bookmarkStart w:id="1" w:name="_Hlk142319142"/>
      <w:r w:rsidRPr="00BD4FAF">
        <w:rPr>
          <w:rFonts w:asciiTheme="minorHAnsi" w:hAnsiTheme="minorHAnsi" w:cstheme="minorHAnsi"/>
        </w:rPr>
        <w:t>Should the listing of subcontractors change due to selection of alternates or other similar circumstances, attach explanation.</w:t>
      </w:r>
    </w:p>
    <w:p w14:paraId="642761F2" w14:textId="77777777" w:rsidR="00BD4FAF" w:rsidRPr="00BD4FAF" w:rsidRDefault="00BD4FAF" w:rsidP="00BD4FAF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55E561DF" w14:textId="77777777" w:rsidR="00BD4FAF" w:rsidRPr="00BD4FAF" w:rsidRDefault="00BD4FAF" w:rsidP="00BD4FAF">
      <w:pPr>
        <w:pStyle w:val="BodyText"/>
        <w:tabs>
          <w:tab w:val="left" w:pos="2659"/>
          <w:tab w:val="left" w:pos="4471"/>
          <w:tab w:val="left" w:pos="6971"/>
        </w:tabs>
        <w:ind w:left="11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Dated at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this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day</w:t>
      </w:r>
      <w:r w:rsidRPr="00BD4FAF">
        <w:rPr>
          <w:rFonts w:asciiTheme="minorHAnsi" w:hAnsiTheme="minorHAnsi" w:cstheme="minorHAnsi"/>
          <w:spacing w:val="-5"/>
        </w:rPr>
        <w:t xml:space="preserve"> </w:t>
      </w:r>
      <w:r w:rsidRPr="00BD4FAF">
        <w:rPr>
          <w:rFonts w:asciiTheme="minorHAnsi" w:hAnsiTheme="minorHAnsi" w:cstheme="minorHAnsi"/>
        </w:rPr>
        <w:t>of</w:t>
      </w:r>
      <w:r w:rsidRPr="00BD4FAF">
        <w:rPr>
          <w:rFonts w:asciiTheme="minorHAnsi" w:hAnsiTheme="minorHAnsi" w:cstheme="minorHAnsi"/>
          <w:u w:val="single"/>
        </w:rPr>
        <w:t xml:space="preserve"> </w:t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>,</w:t>
      </w:r>
      <w:r w:rsidRPr="00BD4FAF">
        <w:rPr>
          <w:rFonts w:asciiTheme="minorHAnsi" w:hAnsiTheme="minorHAnsi" w:cstheme="minorHAnsi"/>
          <w:spacing w:val="2"/>
        </w:rPr>
        <w:t xml:space="preserve"> </w:t>
      </w:r>
      <w:r w:rsidRPr="00BD4FAF">
        <w:rPr>
          <w:rFonts w:asciiTheme="minorHAnsi" w:hAnsiTheme="minorHAnsi" w:cstheme="minorHAnsi"/>
        </w:rPr>
        <w:t>2021</w:t>
      </w:r>
    </w:p>
    <w:p w14:paraId="5BE8837F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</w:rPr>
      </w:pPr>
    </w:p>
    <w:p w14:paraId="02099707" w14:textId="77777777" w:rsidR="00BD4FAF" w:rsidRPr="00BD4FAF" w:rsidRDefault="00BD4FAF" w:rsidP="00BD4FAF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14:paraId="44F38CA2" w14:textId="77777777" w:rsidR="00BD4FAF" w:rsidRPr="00BD4FAF" w:rsidRDefault="00BD4FAF" w:rsidP="00BD4FAF">
      <w:pPr>
        <w:pStyle w:val="BodyText"/>
        <w:ind w:left="11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Respectfully Submitted,</w:t>
      </w:r>
    </w:p>
    <w:p w14:paraId="4E66F952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</w:rPr>
      </w:pPr>
    </w:p>
    <w:p w14:paraId="5F77A0CB" w14:textId="77777777" w:rsidR="00BD4FAF" w:rsidRPr="00BD4FAF" w:rsidRDefault="00BD4FAF" w:rsidP="00BD4FAF">
      <w:pPr>
        <w:pStyle w:val="BodyText"/>
        <w:tabs>
          <w:tab w:val="left" w:pos="839"/>
          <w:tab w:val="left" w:pos="6403"/>
        </w:tabs>
        <w:ind w:left="839" w:right="4634" w:hanging="720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By:</w:t>
      </w:r>
      <w:r w:rsidRPr="00BD4FAF">
        <w:rPr>
          <w:rFonts w:asciiTheme="minorHAnsi" w:hAnsiTheme="minorHAnsi" w:cstheme="minorHAnsi"/>
        </w:rPr>
        <w:tab/>
      </w:r>
      <w:r w:rsidRPr="00BD4FAF">
        <w:rPr>
          <w:rFonts w:asciiTheme="minorHAnsi" w:hAnsiTheme="minorHAnsi" w:cstheme="minorHAnsi"/>
          <w:u w:val="single"/>
        </w:rPr>
        <w:tab/>
      </w:r>
      <w:r w:rsidRPr="00BD4FAF">
        <w:rPr>
          <w:rFonts w:asciiTheme="minorHAnsi" w:hAnsiTheme="minorHAnsi" w:cstheme="minorHAnsi"/>
        </w:rPr>
        <w:t xml:space="preserve"> (Company)</w:t>
      </w:r>
    </w:p>
    <w:p w14:paraId="0B607C11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F84565F" w14:textId="77777777" w:rsidR="00BD4FAF" w:rsidRPr="00BD4FAF" w:rsidRDefault="00BD4FAF" w:rsidP="00BD4FAF">
      <w:pPr>
        <w:pStyle w:val="BodyText"/>
        <w:spacing w:before="6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C0E3963" wp14:editId="18BC390C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1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B0145F" id="Freeform 11" o:spid="_x0000_s1026" style="position:absolute;margin-left:1in;margin-top:13.1pt;width:252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62F224D8" w14:textId="77777777" w:rsidR="00BD4FAF" w:rsidRPr="00BD4FAF" w:rsidRDefault="00BD4FAF" w:rsidP="00BD4FAF">
      <w:pPr>
        <w:pStyle w:val="BodyText"/>
        <w:spacing w:line="231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Street or PO Address)</w:t>
      </w:r>
    </w:p>
    <w:p w14:paraId="7E7C645B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522FADD" w14:textId="77777777" w:rsidR="00BD4FAF" w:rsidRPr="00BD4FAF" w:rsidRDefault="00BD4FAF" w:rsidP="00BD4FAF">
      <w:pPr>
        <w:pStyle w:val="BodyText"/>
        <w:spacing w:before="4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7E5500A" wp14:editId="033C3879">
                <wp:simplePos x="0" y="0"/>
                <wp:positionH relativeFrom="page">
                  <wp:posOffset>914400</wp:posOffset>
                </wp:positionH>
                <wp:positionV relativeFrom="paragraph">
                  <wp:posOffset>165100</wp:posOffset>
                </wp:positionV>
                <wp:extent cx="3200400" cy="1270"/>
                <wp:effectExtent l="0" t="0" r="0" b="0"/>
                <wp:wrapTopAndBottom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B81F85" id="Freeform 10" o:spid="_x0000_s1026" style="position:absolute;margin-left:1in;margin-top:13pt;width:252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29FE90E1" w14:textId="77777777" w:rsidR="00BD4FAF" w:rsidRPr="00BD4FAF" w:rsidRDefault="00BD4FAF" w:rsidP="00BD4FAF">
      <w:pPr>
        <w:pStyle w:val="BodyText"/>
        <w:spacing w:line="231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City, State, and Zip Code)</w:t>
      </w:r>
    </w:p>
    <w:p w14:paraId="2608E21B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3DD6DB88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384F2D35" wp14:editId="50862D63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7C194" id="Freeform 9" o:spid="_x0000_s1026" style="position:absolute;margin-left:1in;margin-top:13.1pt;width:252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Ke5X4i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76B0D34F" w14:textId="77777777" w:rsidR="00BD4FAF" w:rsidRPr="00BD4FAF" w:rsidRDefault="00BD4FAF" w:rsidP="00BD4FA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Signature)</w:t>
      </w:r>
    </w:p>
    <w:p w14:paraId="78A774E8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4B3CE82F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4688055B" wp14:editId="6B425E74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77A0B5" id="Freeform 8" o:spid="_x0000_s1026" style="position:absolute;margin-left:1in;margin-top:13.1pt;width:252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MCLX0G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7AA42F4F" w14:textId="77777777" w:rsidR="00BD4FAF" w:rsidRPr="00BD4FAF" w:rsidRDefault="00BD4FAF" w:rsidP="00BD4FA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Title)</w:t>
      </w:r>
    </w:p>
    <w:p w14:paraId="07B7DA8C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3347CF41" w14:textId="77777777" w:rsidR="00BD4FAF" w:rsidRPr="00BD4FAF" w:rsidRDefault="00BD4FAF" w:rsidP="00BD4FAF">
      <w:pPr>
        <w:pStyle w:val="BodyText"/>
        <w:spacing w:before="7"/>
        <w:rPr>
          <w:rFonts w:asciiTheme="minorHAnsi" w:hAnsiTheme="minorHAnsi" w:cstheme="minorHAnsi"/>
          <w:sz w:val="18"/>
        </w:rPr>
      </w:pPr>
      <w:r w:rsidRPr="00BD4FA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6C2E85A5" wp14:editId="4FC9EE5F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320040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04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5040"/>
                            <a:gd name="T2" fmla="+- 0 6480 1440"/>
                            <a:gd name="T3" fmla="*/ T2 w 5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0">
                              <a:moveTo>
                                <a:pt x="0" y="0"/>
                              </a:moveTo>
                              <a:lnTo>
                                <a:pt x="5040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469B5" id="Freeform 7" o:spid="_x0000_s1026" style="position:absolute;margin-left:1in;margin-top:13.1pt;width:252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" path="m,l5040,e" filled="f" strokeweight=".84pt">
                <v:path arrowok="t" o:connecttype="custom" o:connectlocs="0,0;3200400,0" o:connectangles="0,0"/>
                <w10:wrap type="topAndBottom" anchorx="page"/>
              </v:shape>
            </w:pict>
          </mc:Fallback>
        </mc:AlternateContent>
      </w:r>
    </w:p>
    <w:p w14:paraId="64E6B266" w14:textId="48B0CAB0" w:rsidR="00BD4FAF" w:rsidRPr="00BD4FAF" w:rsidRDefault="00BD4FAF" w:rsidP="00BD4FAF">
      <w:pPr>
        <w:pStyle w:val="BodyText"/>
        <w:spacing w:line="228" w:lineRule="exact"/>
        <w:ind w:left="839"/>
        <w:rPr>
          <w:rFonts w:asciiTheme="minorHAnsi" w:hAnsiTheme="minorHAnsi" w:cstheme="minorHAnsi"/>
        </w:rPr>
      </w:pPr>
      <w:r w:rsidRPr="00BD4FAF">
        <w:rPr>
          <w:rFonts w:asciiTheme="minorHAnsi" w:hAnsiTheme="minorHAnsi" w:cstheme="minorHAnsi"/>
        </w:rPr>
        <w:t>(Telephone Number</w:t>
      </w:r>
      <w:r>
        <w:rPr>
          <w:rFonts w:asciiTheme="minorHAnsi" w:hAnsiTheme="minorHAnsi" w:cstheme="minorHAnsi"/>
        </w:rPr>
        <w:t xml:space="preserve"> and Email)</w:t>
      </w:r>
    </w:p>
    <w:p w14:paraId="0156DF55" w14:textId="77777777" w:rsidR="00BD4FAF" w:rsidRPr="00BD4FAF" w:rsidRDefault="00BD4FAF" w:rsidP="00BD4FAF">
      <w:pPr>
        <w:pStyle w:val="BodyText"/>
        <w:spacing w:before="3"/>
        <w:rPr>
          <w:rFonts w:asciiTheme="minorHAnsi" w:hAnsiTheme="minorHAnsi" w:cstheme="minorHAnsi"/>
          <w:sz w:val="16"/>
        </w:rPr>
      </w:pPr>
    </w:p>
    <w:p w14:paraId="7CC25F0C" w14:textId="6C9D3262" w:rsidR="00BD4FAF" w:rsidRDefault="00BD4FAF" w:rsidP="00BD4FAF">
      <w:pPr>
        <w:pStyle w:val="BodyText"/>
        <w:spacing w:before="66"/>
        <w:ind w:left="2298" w:right="2851"/>
        <w:jc w:val="center"/>
        <w:rPr>
          <w:rFonts w:asciiTheme="minorHAnsi" w:hAnsiTheme="minorHAnsi" w:cstheme="minorHAnsi"/>
        </w:rPr>
      </w:pPr>
    </w:p>
    <w:p w14:paraId="65A2C951" w14:textId="77777777" w:rsidR="00BD4FAF" w:rsidRPr="00BD4FAF" w:rsidRDefault="00BD4FAF" w:rsidP="00BD4FAF">
      <w:pPr>
        <w:pStyle w:val="BodyText"/>
        <w:spacing w:before="66"/>
        <w:ind w:left="2298" w:right="2851"/>
        <w:jc w:val="center"/>
        <w:rPr>
          <w:rFonts w:asciiTheme="minorHAnsi" w:hAnsiTheme="minorHAnsi" w:cstheme="minorHAnsi"/>
        </w:rPr>
      </w:pPr>
    </w:p>
    <w:p w14:paraId="47C53EC7" w14:textId="77777777" w:rsidR="00BD4FAF" w:rsidRPr="00BD4FAF" w:rsidRDefault="00BD4FAF" w:rsidP="00BD4FAF">
      <w:pPr>
        <w:pStyle w:val="BodyText"/>
        <w:spacing w:before="66"/>
        <w:ind w:left="2298" w:right="2851"/>
        <w:jc w:val="center"/>
        <w:rPr>
          <w:rFonts w:asciiTheme="minorHAnsi" w:hAnsiTheme="minorHAnsi" w:cstheme="minorHAnsi"/>
          <w:b/>
          <w:bCs/>
        </w:rPr>
      </w:pPr>
      <w:r w:rsidRPr="00BD4FAF">
        <w:rPr>
          <w:rFonts w:asciiTheme="minorHAnsi" w:hAnsiTheme="minorHAnsi" w:cstheme="minorHAnsi"/>
          <w:b/>
          <w:bCs/>
        </w:rPr>
        <w:t>END OF BID FORM</w:t>
      </w:r>
    </w:p>
    <w:bookmarkEnd w:id="1"/>
    <w:p w14:paraId="75064190" w14:textId="77777777" w:rsidR="00BD4FAF" w:rsidRPr="00BD4FAF" w:rsidRDefault="00BD4FAF" w:rsidP="00BD4FAF">
      <w:pPr>
        <w:pStyle w:val="BodyText"/>
        <w:rPr>
          <w:rFonts w:asciiTheme="minorHAnsi" w:hAnsiTheme="minorHAnsi" w:cstheme="minorHAnsi"/>
          <w:sz w:val="20"/>
        </w:rPr>
      </w:pPr>
    </w:p>
    <w:p w14:paraId="0BFDFBD7" w14:textId="29B330C3" w:rsidR="00A14964" w:rsidRDefault="00A14964" w:rsidP="00DC562C">
      <w:pPr>
        <w:pStyle w:val="BodyText"/>
        <w:spacing w:before="40"/>
        <w:ind w:right="112"/>
        <w:jc w:val="both"/>
      </w:pPr>
    </w:p>
    <w:p w14:paraId="5A627185" w14:textId="23747029" w:rsidR="00A14964" w:rsidRDefault="00A14964" w:rsidP="00DC562C">
      <w:pPr>
        <w:pStyle w:val="BodyText"/>
        <w:spacing w:before="40"/>
        <w:ind w:right="112"/>
        <w:jc w:val="both"/>
      </w:pPr>
    </w:p>
    <w:p w14:paraId="44FF9F00" w14:textId="1D838F21" w:rsidR="00BD4FAF" w:rsidRDefault="00BD4FAF" w:rsidP="00DC562C">
      <w:pPr>
        <w:pStyle w:val="BodyText"/>
        <w:spacing w:before="40"/>
        <w:ind w:right="112"/>
        <w:jc w:val="both"/>
      </w:pPr>
    </w:p>
    <w:p w14:paraId="5B16AD71" w14:textId="1008BAB2" w:rsidR="00BD4FAF" w:rsidRDefault="00BD4FAF" w:rsidP="00DC562C">
      <w:pPr>
        <w:pStyle w:val="BodyText"/>
        <w:spacing w:before="40"/>
        <w:ind w:right="112"/>
        <w:jc w:val="both"/>
      </w:pPr>
    </w:p>
    <w:p w14:paraId="39EEEEB2" w14:textId="1E47E6B4" w:rsidR="00BD4FAF" w:rsidRDefault="00BD4FAF" w:rsidP="00DC562C">
      <w:pPr>
        <w:pStyle w:val="BodyText"/>
        <w:spacing w:before="40"/>
        <w:ind w:right="112"/>
        <w:jc w:val="both"/>
      </w:pPr>
    </w:p>
    <w:p w14:paraId="476A382B" w14:textId="50F9ACFA" w:rsidR="00BD4FAF" w:rsidRDefault="00BD4FAF" w:rsidP="00DC562C">
      <w:pPr>
        <w:pStyle w:val="BodyText"/>
        <w:spacing w:before="40"/>
        <w:ind w:right="112"/>
        <w:jc w:val="both"/>
      </w:pPr>
    </w:p>
    <w:p w14:paraId="156DC71E" w14:textId="2F7C8AA3" w:rsidR="00BD4FAF" w:rsidRDefault="00BD4FAF" w:rsidP="00DC562C">
      <w:pPr>
        <w:pStyle w:val="BodyText"/>
        <w:spacing w:before="40"/>
        <w:ind w:right="112"/>
        <w:jc w:val="both"/>
      </w:pPr>
    </w:p>
    <w:p w14:paraId="57DF66A8" w14:textId="307213E6" w:rsidR="00BD4FAF" w:rsidRDefault="00BD4FAF" w:rsidP="00DC562C">
      <w:pPr>
        <w:pStyle w:val="BodyText"/>
        <w:spacing w:before="40"/>
        <w:ind w:right="112"/>
        <w:jc w:val="both"/>
      </w:pPr>
    </w:p>
    <w:p w14:paraId="2372225E" w14:textId="77777777" w:rsidR="00BD4FAF" w:rsidRDefault="00BD4FAF" w:rsidP="00DC562C">
      <w:pPr>
        <w:pStyle w:val="BodyText"/>
        <w:spacing w:before="40"/>
        <w:ind w:right="112"/>
        <w:jc w:val="both"/>
      </w:pPr>
    </w:p>
    <w:p w14:paraId="0B0E42DA" w14:textId="0CBA38C8" w:rsidR="004341D9" w:rsidRPr="00261445" w:rsidRDefault="004341D9" w:rsidP="004341D9">
      <w:pPr>
        <w:pStyle w:val="NoSpacing"/>
        <w:jc w:val="center"/>
        <w:rPr>
          <w:b/>
        </w:rPr>
      </w:pPr>
      <w:r w:rsidRPr="00261445">
        <w:rPr>
          <w:b/>
        </w:rPr>
        <w:lastRenderedPageBreak/>
        <w:t>CONTRACTOR’S AFFIDAVIT</w:t>
      </w:r>
    </w:p>
    <w:p w14:paraId="3D2763D6" w14:textId="77777777" w:rsidR="004341D9" w:rsidRPr="00261445" w:rsidRDefault="004341D9" w:rsidP="004341D9">
      <w:pPr>
        <w:pStyle w:val="NoSpacing"/>
        <w:jc w:val="center"/>
        <w:rPr>
          <w:b/>
        </w:rPr>
      </w:pPr>
      <w:r w:rsidRPr="00261445">
        <w:rPr>
          <w:b/>
        </w:rPr>
        <w:t>CONCERNING ALCOHOL AND DRUG-FREE WORKPLACE</w:t>
      </w:r>
    </w:p>
    <w:p w14:paraId="2B2DDCE3" w14:textId="77777777" w:rsidR="004341D9" w:rsidRPr="00852906" w:rsidRDefault="004341D9" w:rsidP="004341D9">
      <w:pPr>
        <w:pStyle w:val="NoSpacing"/>
      </w:pPr>
    </w:p>
    <w:p w14:paraId="197FC9A2" w14:textId="77777777" w:rsidR="004341D9" w:rsidRPr="00852906" w:rsidRDefault="004341D9" w:rsidP="004341D9">
      <w:pPr>
        <w:pStyle w:val="NoSpacing"/>
      </w:pPr>
    </w:p>
    <w:p w14:paraId="5667052C" w14:textId="77777777" w:rsidR="004341D9" w:rsidRPr="00852906" w:rsidRDefault="004341D9" w:rsidP="004341D9">
      <w:pPr>
        <w:pStyle w:val="NoSpacing"/>
      </w:pPr>
    </w:p>
    <w:p w14:paraId="493E411A" w14:textId="77777777" w:rsidR="004341D9" w:rsidRPr="00852906" w:rsidRDefault="004341D9" w:rsidP="004341D9">
      <w:pPr>
        <w:pStyle w:val="NoSpacing"/>
      </w:pPr>
    </w:p>
    <w:p w14:paraId="74544D4C" w14:textId="77777777" w:rsidR="004341D9" w:rsidRPr="00852906" w:rsidRDefault="004341D9" w:rsidP="004341D9">
      <w:pPr>
        <w:pStyle w:val="NoSpacing"/>
      </w:pPr>
      <w:r w:rsidRPr="00852906">
        <w:t>STATE OF _____________________________</w:t>
      </w:r>
    </w:p>
    <w:p w14:paraId="6126480E" w14:textId="77777777" w:rsidR="004341D9" w:rsidRPr="00852906" w:rsidRDefault="004341D9" w:rsidP="004341D9">
      <w:pPr>
        <w:pStyle w:val="NoSpacing"/>
      </w:pPr>
    </w:p>
    <w:p w14:paraId="14A72D36" w14:textId="77777777" w:rsidR="004341D9" w:rsidRPr="00852906" w:rsidRDefault="004341D9" w:rsidP="004341D9">
      <w:pPr>
        <w:pStyle w:val="NoSpacing"/>
      </w:pPr>
      <w:r w:rsidRPr="00852906">
        <w:t>COUNTY OF ___________________________</w:t>
      </w:r>
    </w:p>
    <w:p w14:paraId="6C7E2836" w14:textId="77777777" w:rsidR="004341D9" w:rsidRPr="00852906" w:rsidRDefault="004341D9" w:rsidP="004341D9">
      <w:pPr>
        <w:pStyle w:val="NoSpacing"/>
      </w:pPr>
    </w:p>
    <w:p w14:paraId="3ED99747" w14:textId="77777777" w:rsidR="004341D9" w:rsidRPr="00852906" w:rsidRDefault="004341D9" w:rsidP="004341D9">
      <w:pPr>
        <w:pStyle w:val="NoSpacing"/>
      </w:pPr>
      <w:r w:rsidRPr="00852906">
        <w:t xml:space="preserve">Pursuant to the Idaho Code, §72-1717, I, the undersigned, being duly sworn, depose and certify that </w:t>
      </w:r>
      <w:r>
        <w:t>____</w:t>
      </w:r>
      <w:r w:rsidRPr="00852906">
        <w:t>________________________</w:t>
      </w:r>
      <w:r>
        <w:t>_____</w:t>
      </w:r>
      <w:r w:rsidRPr="00852906">
        <w:t>____is in compliance with the provisions of Idaho Code title 72, chapter 17; that ____________</w:t>
      </w:r>
      <w:r>
        <w:t>___</w:t>
      </w:r>
      <w:r w:rsidRPr="00852906">
        <w:t>________________________provides a drug-free workplace program that complies with the provisions of Idaho Code, title 72, chapter 17 and will maintain such program throughout the life of a state construction contract and that ___</w:t>
      </w:r>
      <w:r>
        <w:t>____</w:t>
      </w:r>
      <w:r w:rsidRPr="00852906">
        <w:t>______________________________ shall subcontract work only to subcontractors meeting the requirements of Idaho Code, §72-1717(1)(a).</w:t>
      </w:r>
    </w:p>
    <w:p w14:paraId="3C8D5BC8" w14:textId="77777777" w:rsidR="004341D9" w:rsidRPr="00852906" w:rsidRDefault="004341D9" w:rsidP="004341D9">
      <w:pPr>
        <w:pStyle w:val="NoSpacing"/>
      </w:pPr>
    </w:p>
    <w:p w14:paraId="1606CB18" w14:textId="77777777" w:rsidR="004341D9" w:rsidRPr="00852906" w:rsidRDefault="004341D9" w:rsidP="004341D9">
      <w:pPr>
        <w:pStyle w:val="NoSpacing"/>
      </w:pPr>
    </w:p>
    <w:p w14:paraId="1DAA1D7B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2239AF48" w14:textId="77777777" w:rsidR="004341D9" w:rsidRPr="00852906" w:rsidRDefault="004341D9" w:rsidP="004341D9">
      <w:pPr>
        <w:pStyle w:val="NoSpacing"/>
      </w:pPr>
      <w:r w:rsidRPr="00852906">
        <w:t>Name of Contractor</w:t>
      </w:r>
    </w:p>
    <w:p w14:paraId="1A062E75" w14:textId="77777777" w:rsidR="004341D9" w:rsidRPr="00852906" w:rsidRDefault="004341D9" w:rsidP="004341D9">
      <w:pPr>
        <w:pStyle w:val="NoSpacing"/>
      </w:pPr>
    </w:p>
    <w:p w14:paraId="7A30F50C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4335D68E" w14:textId="77777777" w:rsidR="004341D9" w:rsidRPr="00852906" w:rsidRDefault="004341D9" w:rsidP="004341D9">
      <w:pPr>
        <w:pStyle w:val="NoSpacing"/>
      </w:pPr>
      <w:r w:rsidRPr="00852906">
        <w:t>Address</w:t>
      </w:r>
    </w:p>
    <w:p w14:paraId="0374CF8B" w14:textId="77777777" w:rsidR="004341D9" w:rsidRPr="00852906" w:rsidRDefault="004341D9" w:rsidP="004341D9">
      <w:pPr>
        <w:pStyle w:val="NoSpacing"/>
      </w:pPr>
    </w:p>
    <w:p w14:paraId="334AC5B0" w14:textId="77777777" w:rsidR="004341D9" w:rsidRPr="00852906" w:rsidRDefault="004341D9" w:rsidP="004341D9">
      <w:pPr>
        <w:pStyle w:val="NoSpacing"/>
      </w:pPr>
      <w:r w:rsidRPr="00852906">
        <w:t>__________________________________________</w:t>
      </w:r>
    </w:p>
    <w:p w14:paraId="568EC1A2" w14:textId="77777777" w:rsidR="004341D9" w:rsidRPr="00852906" w:rsidRDefault="004341D9" w:rsidP="004341D9">
      <w:pPr>
        <w:pStyle w:val="NoSpacing"/>
      </w:pPr>
      <w:r w:rsidRPr="00852906">
        <w:t>City and State</w:t>
      </w:r>
    </w:p>
    <w:p w14:paraId="3DA755BE" w14:textId="77777777" w:rsidR="004341D9" w:rsidRPr="00852906" w:rsidRDefault="004341D9" w:rsidP="004341D9">
      <w:pPr>
        <w:pStyle w:val="NoSpacing"/>
      </w:pPr>
    </w:p>
    <w:p w14:paraId="57913775" w14:textId="77777777" w:rsidR="004341D9" w:rsidRPr="00852906" w:rsidRDefault="004341D9" w:rsidP="004341D9">
      <w:pPr>
        <w:pStyle w:val="NoSpacing"/>
      </w:pPr>
      <w:r w:rsidRPr="00852906">
        <w:t>By: _______________________________________</w:t>
      </w:r>
    </w:p>
    <w:p w14:paraId="790970BF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  <w:t>(Signature)</w:t>
      </w:r>
    </w:p>
    <w:p w14:paraId="7A374924" w14:textId="77777777" w:rsidR="004341D9" w:rsidRPr="00852906" w:rsidRDefault="004341D9" w:rsidP="004341D9">
      <w:pPr>
        <w:pStyle w:val="NoSpacing"/>
      </w:pPr>
    </w:p>
    <w:p w14:paraId="35FDF0BA" w14:textId="77777777" w:rsidR="004341D9" w:rsidRPr="00852906" w:rsidRDefault="004341D9" w:rsidP="004341D9">
      <w:pPr>
        <w:pStyle w:val="NoSpacing"/>
      </w:pPr>
      <w:r w:rsidRPr="00852906">
        <w:t>Subscribed and sworn to before me this _____________</w:t>
      </w:r>
      <w:r>
        <w:t>_</w:t>
      </w:r>
      <w:r w:rsidRPr="00852906">
        <w:t>__day of __</w:t>
      </w:r>
      <w:r>
        <w:t>__</w:t>
      </w:r>
      <w:r w:rsidRPr="00852906">
        <w:t>__________, ______.</w:t>
      </w:r>
    </w:p>
    <w:p w14:paraId="6A08D2C7" w14:textId="77777777" w:rsidR="004341D9" w:rsidRPr="00852906" w:rsidRDefault="004341D9" w:rsidP="004341D9">
      <w:pPr>
        <w:pStyle w:val="NoSpacing"/>
      </w:pPr>
    </w:p>
    <w:p w14:paraId="6F8B19DF" w14:textId="77777777" w:rsidR="004341D9" w:rsidRPr="00852906" w:rsidRDefault="004341D9" w:rsidP="004341D9">
      <w:pPr>
        <w:pStyle w:val="NoSpacing"/>
      </w:pPr>
      <w:r w:rsidRPr="00852906">
        <w:t>Commission expires:</w:t>
      </w:r>
    </w:p>
    <w:p w14:paraId="466C6A56" w14:textId="77777777" w:rsidR="004341D9" w:rsidRPr="00852906" w:rsidRDefault="004341D9" w:rsidP="004341D9">
      <w:pPr>
        <w:pStyle w:val="NoSpacing"/>
      </w:pPr>
    </w:p>
    <w:p w14:paraId="4838357D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2F68EADB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NOTARY PUBLIC, residing at</w:t>
      </w:r>
    </w:p>
    <w:p w14:paraId="6706A35B" w14:textId="77777777" w:rsidR="004341D9" w:rsidRPr="00852906" w:rsidRDefault="004341D9" w:rsidP="004341D9">
      <w:pPr>
        <w:pStyle w:val="NoSpacing"/>
      </w:pPr>
    </w:p>
    <w:p w14:paraId="04B5C50F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4C55929C" w14:textId="77777777" w:rsidR="004341D9" w:rsidRPr="00852906" w:rsidRDefault="004341D9" w:rsidP="004341D9">
      <w:pPr>
        <w:pStyle w:val="NoSpacing"/>
      </w:pPr>
    </w:p>
    <w:p w14:paraId="09E6536D" w14:textId="77777777" w:rsidR="004341D9" w:rsidRPr="00852906" w:rsidRDefault="004341D9" w:rsidP="004341D9">
      <w:pPr>
        <w:pStyle w:val="NoSpacing"/>
      </w:pP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</w:r>
      <w:r w:rsidRPr="00852906">
        <w:tab/>
        <w:t>_________________________________________</w:t>
      </w:r>
    </w:p>
    <w:p w14:paraId="07470E9C" w14:textId="77777777" w:rsidR="002B74F6" w:rsidRDefault="002B74F6" w:rsidP="00CE1A7E">
      <w:pPr>
        <w:contextualSpacing/>
      </w:pPr>
    </w:p>
    <w:p w14:paraId="71E94081" w14:textId="206CC179" w:rsidR="00192057" w:rsidRDefault="002B74F6" w:rsidP="00CE1A7E">
      <w:pPr>
        <w:contextualSpacing/>
      </w:pPr>
      <w:r w:rsidRPr="002B74F6">
        <w:t>FAILURE TO EXECUTE THIS AFFIDAVIT AND SUBMIT IT ALONG WITH YOUR BID SHALL MAKE YOUR BID NON-RESPONSIVE</w:t>
      </w:r>
    </w:p>
    <w:sectPr w:rsidR="00192057" w:rsidSect="00BD4FAF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5E9AA" w14:textId="77777777" w:rsidR="00BD210D" w:rsidRDefault="00BD210D" w:rsidP="00BD210D">
      <w:pPr>
        <w:spacing w:after="0" w:line="240" w:lineRule="auto"/>
      </w:pPr>
      <w:r>
        <w:separator/>
      </w:r>
    </w:p>
  </w:endnote>
  <w:endnote w:type="continuationSeparator" w:id="0">
    <w:p w14:paraId="0F5B9AE8" w14:textId="77777777" w:rsidR="00BD210D" w:rsidRDefault="00BD210D" w:rsidP="00BD21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63694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B9A49B" w14:textId="6618CCB6" w:rsidR="00884389" w:rsidRDefault="0088438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4961D2" w14:textId="77777777" w:rsidR="00884389" w:rsidRDefault="00884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6A6D9" w14:textId="77777777" w:rsidR="00BD210D" w:rsidRDefault="00BD210D" w:rsidP="00BD210D">
      <w:pPr>
        <w:spacing w:after="0" w:line="240" w:lineRule="auto"/>
      </w:pPr>
      <w:r>
        <w:separator/>
      </w:r>
    </w:p>
  </w:footnote>
  <w:footnote w:type="continuationSeparator" w:id="0">
    <w:p w14:paraId="04A8684A" w14:textId="77777777" w:rsidR="00BD210D" w:rsidRDefault="00BD210D" w:rsidP="00BD21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4178B" w14:textId="2CE5E542" w:rsidR="00BD210D" w:rsidRDefault="00BD210D" w:rsidP="00BD210D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704C1" w14:textId="2B41B9F4" w:rsidR="00BD4FAF" w:rsidRDefault="00BD4FAF" w:rsidP="00BD4FAF">
    <w:pPr>
      <w:pStyle w:val="Header"/>
      <w:jc w:val="center"/>
    </w:pPr>
    <w:r w:rsidRPr="00807B0D">
      <w:rPr>
        <w:noProof/>
      </w:rPr>
      <w:drawing>
        <wp:inline distT="0" distB="0" distL="0" distR="0" wp14:anchorId="1387A0AE" wp14:editId="552C0149">
          <wp:extent cx="2665046" cy="1176193"/>
          <wp:effectExtent l="0" t="0" r="254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0822" cy="11875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0C4"/>
    <w:multiLevelType w:val="hybridMultilevel"/>
    <w:tmpl w:val="B48E62A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DE21218"/>
    <w:multiLevelType w:val="hybridMultilevel"/>
    <w:tmpl w:val="8D9AC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7319E"/>
    <w:multiLevelType w:val="hybridMultilevel"/>
    <w:tmpl w:val="91F6FD7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" w15:restartNumberingAfterBreak="0">
    <w:nsid w:val="57F75F09"/>
    <w:multiLevelType w:val="hybridMultilevel"/>
    <w:tmpl w:val="4D74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173D51"/>
    <w:multiLevelType w:val="hybridMultilevel"/>
    <w:tmpl w:val="0240D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DczsjQwMzAyMjBX0lEKTi0uzszPAykwqQUA6ChnmiwAAAA="/>
  </w:docVars>
  <w:rsids>
    <w:rsidRoot w:val="00651F51"/>
    <w:rsid w:val="00000248"/>
    <w:rsid w:val="000011ED"/>
    <w:rsid w:val="00011934"/>
    <w:rsid w:val="000378FF"/>
    <w:rsid w:val="00094A29"/>
    <w:rsid w:val="00152BEB"/>
    <w:rsid w:val="001873C7"/>
    <w:rsid w:val="00192057"/>
    <w:rsid w:val="001A04F2"/>
    <w:rsid w:val="001F04E2"/>
    <w:rsid w:val="00200C24"/>
    <w:rsid w:val="00237A78"/>
    <w:rsid w:val="00261445"/>
    <w:rsid w:val="00277DE2"/>
    <w:rsid w:val="002A4DFC"/>
    <w:rsid w:val="002A7693"/>
    <w:rsid w:val="002B74F6"/>
    <w:rsid w:val="003357DE"/>
    <w:rsid w:val="0035677A"/>
    <w:rsid w:val="0035778D"/>
    <w:rsid w:val="00385167"/>
    <w:rsid w:val="00385721"/>
    <w:rsid w:val="00386283"/>
    <w:rsid w:val="003B1B50"/>
    <w:rsid w:val="003D3761"/>
    <w:rsid w:val="003F102D"/>
    <w:rsid w:val="003F58F1"/>
    <w:rsid w:val="004341D9"/>
    <w:rsid w:val="00473E6A"/>
    <w:rsid w:val="004F5E88"/>
    <w:rsid w:val="00515A20"/>
    <w:rsid w:val="00541B3B"/>
    <w:rsid w:val="005B7587"/>
    <w:rsid w:val="00603A8C"/>
    <w:rsid w:val="00613AD2"/>
    <w:rsid w:val="00617781"/>
    <w:rsid w:val="00651F51"/>
    <w:rsid w:val="00653E34"/>
    <w:rsid w:val="00657072"/>
    <w:rsid w:val="006A7797"/>
    <w:rsid w:val="006C3551"/>
    <w:rsid w:val="007313BC"/>
    <w:rsid w:val="00765465"/>
    <w:rsid w:val="00772945"/>
    <w:rsid w:val="00790309"/>
    <w:rsid w:val="007B6E37"/>
    <w:rsid w:val="007C2907"/>
    <w:rsid w:val="0081133D"/>
    <w:rsid w:val="00846EB0"/>
    <w:rsid w:val="008507ED"/>
    <w:rsid w:val="00867DC8"/>
    <w:rsid w:val="00884389"/>
    <w:rsid w:val="0093068E"/>
    <w:rsid w:val="009540F3"/>
    <w:rsid w:val="009619FB"/>
    <w:rsid w:val="00963F45"/>
    <w:rsid w:val="00980233"/>
    <w:rsid w:val="009807B4"/>
    <w:rsid w:val="009A20CE"/>
    <w:rsid w:val="00A025E2"/>
    <w:rsid w:val="00A14964"/>
    <w:rsid w:val="00A414CA"/>
    <w:rsid w:val="00AA5226"/>
    <w:rsid w:val="00AC44A3"/>
    <w:rsid w:val="00AD14B6"/>
    <w:rsid w:val="00B27C4A"/>
    <w:rsid w:val="00B55F38"/>
    <w:rsid w:val="00BD210D"/>
    <w:rsid w:val="00BD4FAF"/>
    <w:rsid w:val="00C01E53"/>
    <w:rsid w:val="00C3008A"/>
    <w:rsid w:val="00C555AD"/>
    <w:rsid w:val="00C95ABC"/>
    <w:rsid w:val="00C97D93"/>
    <w:rsid w:val="00CA34B6"/>
    <w:rsid w:val="00CE1A7E"/>
    <w:rsid w:val="00CE2A45"/>
    <w:rsid w:val="00D14E9C"/>
    <w:rsid w:val="00D42015"/>
    <w:rsid w:val="00D542BA"/>
    <w:rsid w:val="00D57B63"/>
    <w:rsid w:val="00DA6D56"/>
    <w:rsid w:val="00DC562C"/>
    <w:rsid w:val="00DD49DC"/>
    <w:rsid w:val="00E0752C"/>
    <w:rsid w:val="00E0769E"/>
    <w:rsid w:val="00E15C34"/>
    <w:rsid w:val="00E1750E"/>
    <w:rsid w:val="00E1787E"/>
    <w:rsid w:val="00E75A56"/>
    <w:rsid w:val="00E75B87"/>
    <w:rsid w:val="00E93CC8"/>
    <w:rsid w:val="00F13C3B"/>
    <w:rsid w:val="00F17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A89C795"/>
  <w15:docId w15:val="{8A54400D-1119-482E-AF39-5BCA244F0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C562C"/>
    <w:pPr>
      <w:widowControl w:val="0"/>
      <w:autoSpaceDE w:val="0"/>
      <w:autoSpaceDN w:val="0"/>
      <w:spacing w:after="0" w:line="240" w:lineRule="auto"/>
      <w:ind w:left="119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F04E2"/>
    <w:pPr>
      <w:ind w:left="720"/>
      <w:contextualSpacing/>
    </w:pPr>
  </w:style>
  <w:style w:type="paragraph" w:styleId="NoSpacing">
    <w:name w:val="No Spacing"/>
    <w:uiPriority w:val="1"/>
    <w:qFormat/>
    <w:rsid w:val="005B758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14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4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2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10D"/>
  </w:style>
  <w:style w:type="paragraph" w:styleId="Footer">
    <w:name w:val="footer"/>
    <w:basedOn w:val="Normal"/>
    <w:link w:val="FooterChar"/>
    <w:uiPriority w:val="99"/>
    <w:unhideWhenUsed/>
    <w:rsid w:val="00BD21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10D"/>
  </w:style>
  <w:style w:type="character" w:styleId="Hyperlink">
    <w:name w:val="Hyperlink"/>
    <w:basedOn w:val="DefaultParagraphFont"/>
    <w:uiPriority w:val="99"/>
    <w:unhideWhenUsed/>
    <w:rsid w:val="002A4D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4DF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C562C"/>
    <w:rPr>
      <w:rFonts w:ascii="Arial" w:eastAsia="Arial" w:hAnsi="Arial" w:cs="Arial"/>
      <w:b/>
      <w:bCs/>
    </w:rPr>
  </w:style>
  <w:style w:type="paragraph" w:styleId="BodyText">
    <w:name w:val="Body Text"/>
    <w:basedOn w:val="Normal"/>
    <w:link w:val="BodyTextChar"/>
    <w:uiPriority w:val="1"/>
    <w:qFormat/>
    <w:rsid w:val="00DC562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DC562C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A149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3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gerb@lcsc.ed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lcsc.edu/purchasing/vendors/current-solicitation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icks@musgrovepa.com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90E56-542E-4C14-A843-5F898CD92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338</Words>
  <Characters>763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 L. Graves</dc:creator>
  <cp:lastModifiedBy>Jessica L. Waddington</cp:lastModifiedBy>
  <cp:revision>4</cp:revision>
  <cp:lastPrinted>2016-03-17T22:58:00Z</cp:lastPrinted>
  <dcterms:created xsi:type="dcterms:W3CDTF">2023-08-08T15:14:00Z</dcterms:created>
  <dcterms:modified xsi:type="dcterms:W3CDTF">2023-08-11T18:39:00Z</dcterms:modified>
</cp:coreProperties>
</file>